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198AB" w14:textId="77777777" w:rsidR="000D295E" w:rsidRDefault="00D66B1B">
      <w:pPr>
        <w:pStyle w:val="a4"/>
      </w:pPr>
      <w:r>
        <w:t>Отчёт по лабораторной работе №4.</w:t>
      </w:r>
      <w:r>
        <w:br/>
        <w:t>Вычисление наибольшего общего делителя</w:t>
      </w:r>
    </w:p>
    <w:p w14:paraId="49BAB70E" w14:textId="77777777" w:rsidR="000D295E" w:rsidRDefault="00D66B1B">
      <w:pPr>
        <w:pStyle w:val="Author"/>
      </w:pPr>
      <w:r>
        <w:t>Студент: Аронова Юлия Вадимовна, 1032212303</w:t>
      </w:r>
    </w:p>
    <w:p w14:paraId="1B0D733F" w14:textId="77777777" w:rsidR="000D295E" w:rsidRDefault="00D66B1B">
      <w:pPr>
        <w:pStyle w:val="Author"/>
      </w:pPr>
      <w:r>
        <w:t>Группа: НФИмд-01-21</w:t>
      </w:r>
    </w:p>
    <w:p w14:paraId="6E0B0596" w14:textId="77777777" w:rsidR="000D295E" w:rsidRDefault="00D66B1B">
      <w:pPr>
        <w:pStyle w:val="Author"/>
      </w:pPr>
      <w:r>
        <w:t>Преподаватель: Кулябов Дмитрий Сергеевич,</w:t>
      </w:r>
    </w:p>
    <w:p w14:paraId="37E23332" w14:textId="77777777" w:rsidR="000D295E" w:rsidRDefault="00D66B1B">
      <w:pPr>
        <w:pStyle w:val="Author"/>
      </w:pPr>
      <w:r>
        <w:t>д-р.ф.-м.н., проф.</w:t>
      </w:r>
    </w:p>
    <w:p w14:paraId="7BD2C79F" w14:textId="77777777" w:rsidR="000D295E" w:rsidRDefault="00D66B1B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82142797"/>
        <w:docPartObj>
          <w:docPartGallery w:val="Table of Contents"/>
          <w:docPartUnique/>
        </w:docPartObj>
      </w:sdtPr>
      <w:sdtEndPr/>
      <w:sdtContent>
        <w:p w14:paraId="60412362" w14:textId="77777777" w:rsidR="000D295E" w:rsidRDefault="00D66B1B">
          <w:pPr>
            <w:pStyle w:val="ae"/>
          </w:pPr>
          <w:r>
            <w:t>Содержание</w:t>
          </w:r>
        </w:p>
        <w:p w14:paraId="3DF753EC" w14:textId="77777777" w:rsidR="005268FF" w:rsidRDefault="00D66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343742" w:history="1">
            <w:r w:rsidR="005268FF" w:rsidRPr="00CD59BF">
              <w:rPr>
                <w:rStyle w:val="ad"/>
                <w:noProof/>
              </w:rPr>
              <w:t>1</w:t>
            </w:r>
            <w:r w:rsidR="005268FF">
              <w:rPr>
                <w:noProof/>
              </w:rPr>
              <w:tab/>
            </w:r>
            <w:r w:rsidR="005268FF" w:rsidRPr="00CD59BF">
              <w:rPr>
                <w:rStyle w:val="ad"/>
                <w:noProof/>
              </w:rPr>
              <w:t>Цель работы</w:t>
            </w:r>
            <w:r w:rsidR="005268FF">
              <w:rPr>
                <w:noProof/>
                <w:webHidden/>
              </w:rPr>
              <w:tab/>
            </w:r>
            <w:r w:rsidR="005268FF">
              <w:rPr>
                <w:noProof/>
                <w:webHidden/>
              </w:rPr>
              <w:fldChar w:fldCharType="begin"/>
            </w:r>
            <w:r w:rsidR="005268FF">
              <w:rPr>
                <w:noProof/>
                <w:webHidden/>
              </w:rPr>
              <w:instrText xml:space="preserve"> PAGEREF _Toc89343742 \h </w:instrText>
            </w:r>
            <w:r w:rsidR="005268FF">
              <w:rPr>
                <w:noProof/>
                <w:webHidden/>
              </w:rPr>
            </w:r>
            <w:r w:rsidR="005268FF">
              <w:rPr>
                <w:noProof/>
                <w:webHidden/>
              </w:rPr>
              <w:fldChar w:fldCharType="separate"/>
            </w:r>
            <w:r w:rsidR="005268FF">
              <w:rPr>
                <w:noProof/>
                <w:webHidden/>
              </w:rPr>
              <w:t>1</w:t>
            </w:r>
            <w:r w:rsidR="005268FF">
              <w:rPr>
                <w:noProof/>
                <w:webHidden/>
              </w:rPr>
              <w:fldChar w:fldCharType="end"/>
            </w:r>
          </w:hyperlink>
        </w:p>
        <w:p w14:paraId="545B5F19" w14:textId="77777777" w:rsidR="005268FF" w:rsidRDefault="005268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43743" w:history="1">
            <w:r w:rsidRPr="00CD59B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C1E2B" w14:textId="77777777" w:rsidR="005268FF" w:rsidRDefault="005268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43744" w:history="1">
            <w:r w:rsidRPr="00CD59B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E3A86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45" w:history="1">
            <w:r w:rsidRPr="00CD59BF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Основные понятия теории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81DE4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46" w:history="1">
            <w:r w:rsidRPr="00CD59BF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F8D5E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47" w:history="1">
            <w:r w:rsidRPr="00CD59BF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F2B50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48" w:history="1">
            <w:r w:rsidRPr="00CD59BF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D5F93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49" w:history="1">
            <w:r w:rsidRPr="00CD59BF">
              <w:rPr>
                <w:rStyle w:val="ad"/>
                <w:noProof/>
              </w:rPr>
              <w:t>3.5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Расширенный 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85721" w14:textId="77777777" w:rsidR="005268FF" w:rsidRDefault="005268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43750" w:history="1">
            <w:r w:rsidRPr="00CD59B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366D3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51" w:history="1">
            <w:r w:rsidRPr="00CD59BF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CA4B1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52" w:history="1">
            <w:r w:rsidRPr="00CD59BF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6CD79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53" w:history="1">
            <w:r w:rsidRPr="00CD59BF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59D7B" w14:textId="77777777" w:rsidR="005268FF" w:rsidRDefault="005268F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9343754" w:history="1">
            <w:r w:rsidRPr="00CD59BF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Расширенный 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761B4" w14:textId="77777777" w:rsidR="005268FF" w:rsidRDefault="005268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9343755" w:history="1">
            <w:r w:rsidRPr="00CD59B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D59B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C377D" w14:textId="77777777" w:rsidR="005268FF" w:rsidRDefault="005268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343756" w:history="1">
            <w:r w:rsidRPr="00CD59B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34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9B569" w14:textId="77777777" w:rsidR="000D295E" w:rsidRDefault="00D66B1B">
          <w:r>
            <w:fldChar w:fldCharType="end"/>
          </w:r>
        </w:p>
      </w:sdtContent>
    </w:sdt>
    <w:p w14:paraId="207178DA" w14:textId="77777777" w:rsidR="000D295E" w:rsidRDefault="00D66B1B">
      <w:pPr>
        <w:pStyle w:val="1"/>
      </w:pPr>
      <w:bookmarkStart w:id="0" w:name="цель-работы"/>
      <w:bookmarkStart w:id="1" w:name="_Toc89343742"/>
      <w:r>
        <w:rPr>
          <w:rStyle w:val="SectionNumber"/>
        </w:rPr>
        <w:t>1</w:t>
      </w:r>
      <w:r>
        <w:tab/>
        <w:t>Цель работы</w:t>
      </w:r>
      <w:bookmarkEnd w:id="1"/>
    </w:p>
    <w:p w14:paraId="3C3618C4" w14:textId="77777777" w:rsidR="000D295E" w:rsidRDefault="00D66B1B">
      <w:pPr>
        <w:pStyle w:val="FirstParagraph"/>
      </w:pPr>
      <w:r>
        <w:t>Целью данной лабораторной работы является ознакомление с двумя алгоритмами нахождения наибольшего общего делителя: алгоритмом Евклида и бинарным алгоритмом Евклида, – и их расширениями для нахождения линейного предс</w:t>
      </w:r>
      <w:r>
        <w:t>тавления наибольшего общего делителя, а также их последующая программная реализация.</w:t>
      </w:r>
    </w:p>
    <w:p w14:paraId="0260DB51" w14:textId="77777777" w:rsidR="000D295E" w:rsidRDefault="00D66B1B">
      <w:pPr>
        <w:pStyle w:val="1"/>
      </w:pPr>
      <w:bookmarkStart w:id="2" w:name="задание"/>
      <w:bookmarkStart w:id="3" w:name="_Toc89343743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58CA6A2C" w14:textId="77777777" w:rsidR="000D295E" w:rsidRDefault="00D66B1B">
      <w:pPr>
        <w:pStyle w:val="FirstParagraph"/>
      </w:pPr>
      <w:r>
        <w:t>Рассмотреть и реализовать на языке программирования Python:</w:t>
      </w:r>
    </w:p>
    <w:p w14:paraId="6857F938" w14:textId="77777777" w:rsidR="000D295E" w:rsidRDefault="00D66B1B">
      <w:pPr>
        <w:numPr>
          <w:ilvl w:val="0"/>
          <w:numId w:val="2"/>
        </w:numPr>
      </w:pPr>
      <w:r>
        <w:t>Алгоритм Евклида;</w:t>
      </w:r>
    </w:p>
    <w:p w14:paraId="1200C505" w14:textId="77777777" w:rsidR="000D295E" w:rsidRDefault="00D66B1B">
      <w:pPr>
        <w:numPr>
          <w:ilvl w:val="0"/>
          <w:numId w:val="2"/>
        </w:numPr>
      </w:pPr>
      <w:r>
        <w:t>Бинарный алгоритм Евклида;</w:t>
      </w:r>
    </w:p>
    <w:p w14:paraId="429304F7" w14:textId="77777777" w:rsidR="000D295E" w:rsidRDefault="00D66B1B">
      <w:pPr>
        <w:numPr>
          <w:ilvl w:val="0"/>
          <w:numId w:val="2"/>
        </w:numPr>
      </w:pPr>
      <w:r>
        <w:t>Расширенный алгоритм Евклида;</w:t>
      </w:r>
    </w:p>
    <w:p w14:paraId="1D3261C2" w14:textId="77777777" w:rsidR="000D295E" w:rsidRDefault="00D66B1B">
      <w:pPr>
        <w:numPr>
          <w:ilvl w:val="0"/>
          <w:numId w:val="2"/>
        </w:numPr>
      </w:pPr>
      <w:r>
        <w:t>Расширенный бинарный алгор</w:t>
      </w:r>
      <w:r>
        <w:t>итм Евклида.</w:t>
      </w:r>
    </w:p>
    <w:p w14:paraId="30DD03C7" w14:textId="77777777" w:rsidR="000D295E" w:rsidRDefault="00D66B1B">
      <w:pPr>
        <w:pStyle w:val="1"/>
      </w:pPr>
      <w:bookmarkStart w:id="4" w:name="теоретическое-введение"/>
      <w:bookmarkStart w:id="5" w:name="_Toc8934374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9E6BAE4" w14:textId="77777777" w:rsidR="000D295E" w:rsidRDefault="00D66B1B">
      <w:pPr>
        <w:pStyle w:val="2"/>
      </w:pPr>
      <w:bookmarkStart w:id="6" w:name="основные-понятия-теории-чисел"/>
      <w:bookmarkStart w:id="7" w:name="_Toc89343745"/>
      <w:r>
        <w:rPr>
          <w:rStyle w:val="SectionNumber"/>
        </w:rPr>
        <w:t>3.1</w:t>
      </w:r>
      <w:r>
        <w:tab/>
        <w:t>Основные понятия теории чисел</w:t>
      </w:r>
      <w:bookmarkEnd w:id="7"/>
    </w:p>
    <w:p w14:paraId="139C8F41" w14:textId="77777777" w:rsidR="000D295E" w:rsidRDefault="00D66B1B">
      <w:pPr>
        <w:pStyle w:val="DefinitionTerm"/>
      </w:pPr>
      <w:r>
        <w:t>Опр. 3.1.</w:t>
      </w:r>
    </w:p>
    <w:p w14:paraId="78305C98" w14:textId="77777777" w:rsidR="000D295E" w:rsidRDefault="00D66B1B">
      <w:pPr>
        <w:pStyle w:val="Definition"/>
      </w:pPr>
      <w:r>
        <w:t xml:space="preserve">Пусть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– целые числа. Говорят, что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rPr>
          <w:i/>
          <w:iCs/>
        </w:rPr>
        <w:t>делит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(или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rPr>
          <w:i/>
          <w:iCs/>
        </w:rPr>
        <w:t>делится на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), если существует такое целое число </w:t>
      </w:r>
      <m:oMath>
        <m:r>
          <w:rPr>
            <w:rFonts w:ascii="Cambria Math" w:hAnsi="Cambria Math"/>
          </w:rPr>
          <m:t>k</m:t>
        </m:r>
      </m:oMath>
      <w:r>
        <w:t xml:space="preserve">, что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x</m:t>
        </m:r>
      </m:oMath>
      <w:r>
        <w:t xml:space="preserve">. Обозначение: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y</m:t>
        </m:r>
      </m:oMath>
      <w:r>
        <w:t xml:space="preserve"> [1].</w:t>
      </w:r>
    </w:p>
    <w:p w14:paraId="725D24F5" w14:textId="77777777" w:rsidR="000D295E" w:rsidRDefault="00D66B1B">
      <w:pPr>
        <w:pStyle w:val="DefinitionTerm"/>
      </w:pPr>
      <w:r>
        <w:t>Опр. 3.2.</w:t>
      </w:r>
    </w:p>
    <w:p w14:paraId="7A5FC103" w14:textId="77777777" w:rsidR="000D295E" w:rsidRDefault="00D66B1B">
      <w:pPr>
        <w:pStyle w:val="Definition"/>
      </w:pPr>
      <w:r>
        <w:t xml:space="preserve">Если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x</m:t>
        </m:r>
      </m:oMath>
      <w:r>
        <w:t xml:space="preserve">, говорят, что числ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rPr>
          <w:i/>
          <w:iCs/>
        </w:rPr>
        <w:t>ассоциированы</w:t>
      </w:r>
      <w:r>
        <w:t xml:space="preserve">. По сути это означает, что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 ил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x</m:t>
        </m:r>
      </m:oMath>
      <w:r>
        <w:t>.</w:t>
      </w:r>
    </w:p>
    <w:p w14:paraId="467C9397" w14:textId="77777777" w:rsidR="000D295E" w:rsidRDefault="00D66B1B">
      <w:pPr>
        <w:pStyle w:val="DefinitionTerm"/>
      </w:pPr>
      <w:r>
        <w:t>Теорема 3.1.</w:t>
      </w:r>
    </w:p>
    <w:p w14:paraId="3436D94E" w14:textId="77777777" w:rsidR="000D295E" w:rsidRDefault="00D66B1B">
      <w:pPr>
        <w:pStyle w:val="Definition"/>
      </w:pPr>
      <w:r>
        <w:t xml:space="preserve">(О делении с остатком). </w:t>
      </w:r>
      <w:r>
        <w:rPr>
          <w:i/>
          <w:iCs/>
        </w:rPr>
        <w:t xml:space="preserve">Пус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Z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. Тогда существуют единственные целые числа </w:t>
      </w:r>
      <m:oMath>
        <m:r>
          <w:rPr>
            <w:rFonts w:ascii="Cambria Math" w:hAnsi="Cambria Math"/>
          </w:rPr>
          <m:t>q</m:t>
        </m:r>
      </m:oMath>
      <w:r>
        <w:rPr>
          <w:i/>
          <w:iCs/>
        </w:rPr>
        <w:t xml:space="preserve"> (неполное частное) и </w:t>
      </w:r>
      <m:oMath>
        <m:r>
          <w:rPr>
            <w:rFonts w:ascii="Cambria Math" w:hAnsi="Cambria Math"/>
          </w:rPr>
          <m:t>r</m:t>
        </m:r>
      </m:oMath>
      <w:r>
        <w:rPr>
          <w:i/>
          <w:iCs/>
        </w:rPr>
        <w:t xml:space="preserve"> (остаток) такие, что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</m:t>
        </m:r>
      </m:oMath>
      <w:r>
        <w:rPr>
          <w:i/>
          <w:iCs/>
        </w:rPr>
        <w:t xml:space="preserve"> и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>.</w:t>
      </w:r>
    </w:p>
    <w:p w14:paraId="373B49D2" w14:textId="77777777" w:rsidR="000D295E" w:rsidRDefault="00D66B1B">
      <w:pPr>
        <w:pStyle w:val="DefinitionTerm"/>
      </w:pPr>
      <w:r>
        <w:t>Опр. 3.3.</w:t>
      </w:r>
    </w:p>
    <w:p w14:paraId="788BD7E0" w14:textId="77777777" w:rsidR="000D295E" w:rsidRDefault="00D66B1B">
      <w:pPr>
        <w:pStyle w:val="Definition"/>
      </w:pPr>
      <w:r>
        <w:t xml:space="preserve">Пус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. Говорят, что целое число </w:t>
      </w:r>
      <m:oMath>
        <m:r>
          <w:rPr>
            <w:rFonts w:ascii="Cambria Math" w:hAnsi="Cambria Math"/>
          </w:rPr>
          <m:t>d</m:t>
        </m:r>
      </m:oMath>
      <w:r>
        <w:t xml:space="preserve"> является </w:t>
      </w:r>
      <w:r>
        <w:rPr>
          <w:i/>
          <w:iCs/>
        </w:rPr>
        <w:t>общим делителем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, если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b</m:t>
        </m:r>
      </m:oMath>
      <w:r>
        <w:t>.</w:t>
      </w:r>
    </w:p>
    <w:p w14:paraId="27E59D5E" w14:textId="77777777" w:rsidR="000D295E" w:rsidRDefault="00D66B1B">
      <w:pPr>
        <w:pStyle w:val="DefinitionTerm"/>
      </w:pPr>
      <w:r>
        <w:t>Опр. 3.4.</w:t>
      </w:r>
    </w:p>
    <w:p w14:paraId="2ED2F5B1" w14:textId="77777777" w:rsidR="000D295E" w:rsidRDefault="00D66B1B">
      <w:pPr>
        <w:pStyle w:val="Definition"/>
      </w:pPr>
      <w:r>
        <w:t xml:space="preserve">Пус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. Целое число </w:t>
      </w:r>
      <m:oMath>
        <m:r>
          <w:rPr>
            <w:rFonts w:ascii="Cambria Math" w:hAnsi="Cambria Math"/>
          </w:rPr>
          <m:t>d</m:t>
        </m:r>
      </m:oMath>
      <w:r>
        <w:t xml:space="preserve"> называется </w:t>
      </w:r>
      <w:r>
        <w:rPr>
          <w:i/>
          <w:iCs/>
        </w:rPr>
        <w:t>наибольшим общим делителем (НОД)</w:t>
      </w:r>
      <w:r>
        <w:t xml:space="preserve"> чисел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>, если:</w:t>
      </w:r>
    </w:p>
    <w:p w14:paraId="6E285945" w14:textId="77777777" w:rsidR="000D295E" w:rsidRDefault="00D66B1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d</m:t>
        </m:r>
      </m:oMath>
      <w:r>
        <w:t xml:space="preserve"> </w:t>
      </w:r>
      <w:r>
        <w:t xml:space="preserve">– общий делитель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>;</w:t>
      </w:r>
    </w:p>
    <w:p w14:paraId="1CF5A155" w14:textId="77777777" w:rsidR="000D295E" w:rsidRDefault="00D66B1B">
      <w:pPr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– общий делитель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, то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d</m:t>
        </m:r>
      </m:oMath>
      <w:r>
        <w:t>.</w:t>
      </w:r>
    </w:p>
    <w:p w14:paraId="163AF7B3" w14:textId="77777777" w:rsidR="000D295E" w:rsidRDefault="00D66B1B">
      <w:pPr>
        <w:pStyle w:val="DefinitionTerm"/>
      </w:pPr>
      <w:r>
        <w:t>Пример.</w:t>
      </w:r>
    </w:p>
    <w:p w14:paraId="6F3D3BE2" w14:textId="77777777" w:rsidR="000D295E" w:rsidRDefault="00D66B1B">
      <w:pPr>
        <w:pStyle w:val="Definition"/>
      </w:pPr>
      <w:r>
        <w:t>НОД(12345, 24690) = 12345;</w:t>
      </w:r>
    </w:p>
    <w:p w14:paraId="1B2F2D3D" w14:textId="77777777" w:rsidR="000D295E" w:rsidRDefault="00D66B1B">
      <w:pPr>
        <w:pStyle w:val="Definition"/>
      </w:pPr>
      <w:r>
        <w:t>НОД(12345, 54321) = 3;</w:t>
      </w:r>
    </w:p>
    <w:p w14:paraId="7BE7326E" w14:textId="77777777" w:rsidR="000D295E" w:rsidRDefault="00D66B1B">
      <w:pPr>
        <w:pStyle w:val="Definition"/>
      </w:pPr>
      <w:r>
        <w:t>НОД(12345, 12541) = 1.</w:t>
      </w:r>
    </w:p>
    <w:p w14:paraId="6F86ABC8" w14:textId="77777777" w:rsidR="000D295E" w:rsidRDefault="00D66B1B">
      <w:pPr>
        <w:pStyle w:val="DefinitionTerm"/>
      </w:pPr>
      <w:r>
        <w:t>Теорема 3.2.</w:t>
      </w:r>
    </w:p>
    <w:p w14:paraId="1C790162" w14:textId="77777777" w:rsidR="000D295E" w:rsidRDefault="00D66B1B">
      <w:pPr>
        <w:pStyle w:val="Definition"/>
      </w:pPr>
      <w:r>
        <w:rPr>
          <w:i/>
          <w:iCs/>
        </w:rPr>
        <w:t xml:space="preserve">Наибольший общий делитель двух целых чисел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rPr>
          <w:i/>
          <w:iCs/>
        </w:rPr>
        <w:t xml:space="preserve"> существует и представляется в виде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i/>
          <w:iCs/>
        </w:rPr>
        <w:t xml:space="preserve"> для некоторых целы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6936CB77" w14:textId="77777777" w:rsidR="000D295E" w:rsidRDefault="00D66B1B">
      <w:pPr>
        <w:pStyle w:val="DefinitionTerm"/>
      </w:pPr>
      <w:r>
        <w:lastRenderedPageBreak/>
        <w:t>Опр. 3.5.</w:t>
      </w:r>
    </w:p>
    <w:p w14:paraId="76287D47" w14:textId="77777777" w:rsidR="000D295E" w:rsidRDefault="00D66B1B">
      <w:pPr>
        <w:pStyle w:val="Definition"/>
      </w:pPr>
      <w:r>
        <w:t xml:space="preserve">Выражение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з теоремы 3.2 называется </w:t>
      </w:r>
      <w:r>
        <w:rPr>
          <w:i/>
          <w:iCs/>
        </w:rPr>
        <w:t>линейным представлением НОД</w:t>
      </w:r>
      <w:r>
        <w:t>.</w:t>
      </w:r>
    </w:p>
    <w:p w14:paraId="0A5AFFF6" w14:textId="77777777" w:rsidR="000D295E" w:rsidRDefault="00D66B1B">
      <w:pPr>
        <w:pStyle w:val="FirstParagraph"/>
      </w:pPr>
      <w:r>
        <w:rPr>
          <w:b/>
          <w:bCs/>
        </w:rPr>
        <w:t>Свойства НОД</w:t>
      </w:r>
      <w:r>
        <w:t>:</w:t>
      </w:r>
    </w:p>
    <w:p w14:paraId="601A3AE2" w14:textId="77777777" w:rsidR="000D295E" w:rsidRDefault="00D66B1B">
      <w:pPr>
        <w:numPr>
          <w:ilvl w:val="0"/>
          <w:numId w:val="4"/>
        </w:numPr>
      </w:pP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 </m:t>
        </m:r>
        <m:r>
          <w:rPr>
            <w:rFonts w:ascii="Cambria Math" w:hAnsi="Cambria Math"/>
          </w:rPr>
          <m:t>y</m:t>
        </m:r>
      </m:oMath>
      <w:r>
        <w:t>.</w:t>
      </w:r>
    </w:p>
    <w:p w14:paraId="6951EAFB" w14:textId="77777777" w:rsidR="000D295E" w:rsidRDefault="00D66B1B">
      <w:pPr>
        <w:numPr>
          <w:ilvl w:val="0"/>
          <w:numId w:val="4"/>
        </w:numPr>
      </w:pP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НОД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nor/>
              </m:rPr>
              <m:t>НОД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z</m:t>
                </m:r>
              </m:e>
            </m:d>
          </m:e>
        </m:d>
      </m:oMath>
      <w:r>
        <w:t>.</w:t>
      </w:r>
    </w:p>
    <w:p w14:paraId="06B09B32" w14:textId="77777777" w:rsidR="000D295E" w:rsidRDefault="00D66B1B">
      <w:pPr>
        <w:numPr>
          <w:ilvl w:val="0"/>
          <w:numId w:val="4"/>
        </w:numPr>
      </w:pP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z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⋅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>.</w:t>
      </w:r>
    </w:p>
    <w:p w14:paraId="403E71E1" w14:textId="77777777" w:rsidR="000D295E" w:rsidRDefault="00D66B1B">
      <w:pPr>
        <w:pStyle w:val="DefinitionTerm"/>
      </w:pPr>
      <w:r>
        <w:t>Опр. 3.6.</w:t>
      </w:r>
    </w:p>
    <w:p w14:paraId="36A39EBA" w14:textId="77777777" w:rsidR="000D295E" w:rsidRDefault="00D66B1B">
      <w:pPr>
        <w:pStyle w:val="Definition"/>
      </w:pPr>
      <w:r>
        <w:t xml:space="preserve">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</w:t>
      </w:r>
      <w:r>
        <w:t xml:space="preserve">называются </w:t>
      </w:r>
      <w:r>
        <w:rPr>
          <w:i/>
          <w:iCs/>
        </w:rPr>
        <w:t>взаимно простыми</w:t>
      </w:r>
      <w:r>
        <w:t xml:space="preserve">, если </w:t>
      </w: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3E0D252E" w14:textId="77777777" w:rsidR="000D295E" w:rsidRDefault="00D66B1B">
      <w:pPr>
        <w:pStyle w:val="2"/>
      </w:pPr>
      <w:bookmarkStart w:id="8" w:name="алгоритм-евклида"/>
      <w:bookmarkStart w:id="9" w:name="_Toc89343746"/>
      <w:bookmarkEnd w:id="6"/>
      <w:r>
        <w:rPr>
          <w:rStyle w:val="SectionNumber"/>
        </w:rPr>
        <w:t>3.2</w:t>
      </w:r>
      <w:r>
        <w:tab/>
        <w:t>Алгоритм Евклида</w:t>
      </w:r>
      <w:bookmarkEnd w:id="9"/>
    </w:p>
    <w:p w14:paraId="195826DC" w14:textId="77777777" w:rsidR="000D295E" w:rsidRDefault="00D66B1B">
      <w:pPr>
        <w:pStyle w:val="FirstParagraph"/>
      </w:pPr>
      <w:r>
        <w:t>Алгоритм Евклида нахождения наибольшего общего делителя основывается на следующем простом результате [2]:</w:t>
      </w:r>
    </w:p>
    <w:p w14:paraId="65D794E5" w14:textId="77777777" w:rsidR="000D295E" w:rsidRDefault="00D66B1B">
      <w:pPr>
        <w:pStyle w:val="a8"/>
      </w:pPr>
      <w:r>
        <w:rPr>
          <w:i/>
          <w:iCs/>
        </w:rPr>
        <w:t xml:space="preserve">Есл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q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</m:oMath>
      <w:r>
        <w:rPr>
          <w:i/>
          <w:iCs/>
        </w:rPr>
        <w:t>, то НОД(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rPr>
          <w:i/>
          <w:iCs/>
        </w:rPr>
        <w:t>) = НОД(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</m:oMath>
      <w:r>
        <w:rPr>
          <w:i/>
          <w:iCs/>
        </w:rPr>
        <w:t>).</w:t>
      </w:r>
      <w:r>
        <w:t xml:space="preserve"> (1)</w:t>
      </w:r>
    </w:p>
    <w:p w14:paraId="1A780044" w14:textId="77777777" w:rsidR="000D295E" w:rsidRDefault="00D66B1B">
      <w:pPr>
        <w:pStyle w:val="a8"/>
      </w:pPr>
      <w:r>
        <w:rPr>
          <w:b/>
          <w:bCs/>
        </w:rPr>
        <w:t>Алгоритм 1. Алгоритм Евклида</w:t>
      </w:r>
      <w:r>
        <w:t xml:space="preserve"> [3]</w:t>
      </w:r>
    </w:p>
    <w:p w14:paraId="08AEF9D6" w14:textId="77777777" w:rsidR="000D295E" w:rsidRDefault="00D66B1B">
      <w:pPr>
        <w:pStyle w:val="a8"/>
      </w:pPr>
      <w:r>
        <w:rPr>
          <w:i/>
          <w:iCs/>
        </w:rPr>
        <w:t>В</w:t>
      </w:r>
      <w:r>
        <w:rPr>
          <w:i/>
          <w:iCs/>
        </w:rPr>
        <w:t>ход.</w:t>
      </w:r>
      <w:r>
        <w:t xml:space="preserve">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;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14:paraId="3BB34502" w14:textId="77777777" w:rsidR="000D295E" w:rsidRDefault="00D66B1B">
      <w:pPr>
        <w:pStyle w:val="a8"/>
      </w:pPr>
      <w:r>
        <w:rPr>
          <w:i/>
          <w:iCs/>
        </w:rPr>
        <w:t>Выход.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</w:p>
    <w:p w14:paraId="676B3564" w14:textId="77777777" w:rsidR="000D295E" w:rsidRDefault="00D66B1B">
      <w:pPr>
        <w:pStyle w:val="Compact"/>
        <w:numPr>
          <w:ilvl w:val="0"/>
          <w:numId w:val="5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16EC2B1A" w14:textId="77777777" w:rsidR="000D295E" w:rsidRDefault="00D66B1B">
      <w:pPr>
        <w:pStyle w:val="Compact"/>
        <w:numPr>
          <w:ilvl w:val="0"/>
          <w:numId w:val="5"/>
        </w:numPr>
      </w:pPr>
      <w:r>
        <w:t xml:space="preserve">Найти оста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от дел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7D3E3BE4" w14:textId="77777777" w:rsidR="000D295E" w:rsidRDefault="00D66B1B">
      <w:pPr>
        <w:pStyle w:val="Compact"/>
        <w:numPr>
          <w:ilvl w:val="0"/>
          <w:numId w:val="5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14:paraId="578C838D" w14:textId="77777777" w:rsidR="000D295E" w:rsidRDefault="00D66B1B">
      <w:pPr>
        <w:pStyle w:val="Compact"/>
        <w:numPr>
          <w:ilvl w:val="0"/>
          <w:numId w:val="5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449F9D73" w14:textId="77777777" w:rsidR="000D295E" w:rsidRDefault="00D66B1B">
      <w:pPr>
        <w:pStyle w:val="DefinitionTerm"/>
      </w:pPr>
      <w:r>
        <w:t>Теорема 3.3.</w:t>
      </w:r>
    </w:p>
    <w:p w14:paraId="3A682DD4" w14:textId="77777777" w:rsidR="000D295E" w:rsidRDefault="00D66B1B">
      <w:pPr>
        <w:pStyle w:val="Definition"/>
      </w:pPr>
      <w:r>
        <w:t xml:space="preserve">Для любых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алгоритм Евклида останавливается, и выдаваемое им число </w:t>
      </w:r>
      <m:oMath>
        <m:r>
          <w:rPr>
            <w:rFonts w:ascii="Cambria Math" w:hAnsi="Cambria Math"/>
          </w:rPr>
          <m:t>d</m:t>
        </m:r>
      </m:oMath>
      <w:r>
        <w:t xml:space="preserve"> является наибольшим общим делителем чисел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9B2EAD1" w14:textId="77777777" w:rsidR="000D295E" w:rsidRDefault="00D66B1B">
      <w:pPr>
        <w:pStyle w:val="DefinitionTerm"/>
      </w:pPr>
      <w:r>
        <w:t>Доказательство</w:t>
      </w:r>
    </w:p>
    <w:p w14:paraId="6FE734BB" w14:textId="77777777" w:rsidR="000D295E" w:rsidRDefault="00D66B1B">
      <w:pPr>
        <w:pStyle w:val="Definition"/>
      </w:pPr>
      <w:r>
        <w:t xml:space="preserve">По теореме 3.1 для любого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 име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где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 Получаем монотонно у</w:t>
      </w:r>
      <w:r>
        <w:t xml:space="preserve">бывающую последовательность неотрицательных целых чисел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&gt;…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gt;≥</m:t>
        </m:r>
        <m:r>
          <w:rPr>
            <w:rFonts w:ascii="Cambria Math" w:hAnsi="Cambria Math"/>
          </w:rPr>
          <m:t>0</m:t>
        </m:r>
      </m:oMath>
      <w:r>
        <w:t xml:space="preserve">, ограниченную снизу. Такая последовательность не может быть бесконечной, следовательно, алгоритм Евклида останавливается. Тогда, по результату (1), получаем </w:t>
      </w: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…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14:paraId="13DEDDDA" w14:textId="77777777" w:rsidR="000D295E" w:rsidRDefault="00D66B1B">
      <w:pPr>
        <w:pStyle w:val="2"/>
      </w:pPr>
      <w:bookmarkStart w:id="10" w:name="бинарный-алгоритм-евклида"/>
      <w:bookmarkStart w:id="11" w:name="_Toc89343747"/>
      <w:bookmarkEnd w:id="8"/>
      <w:r>
        <w:rPr>
          <w:rStyle w:val="SectionNumber"/>
        </w:rPr>
        <w:t>3.3</w:t>
      </w:r>
      <w:r>
        <w:tab/>
        <w:t>Бинарный алгоритм Евклида</w:t>
      </w:r>
      <w:bookmarkEnd w:id="11"/>
    </w:p>
    <w:p w14:paraId="67F1A7AB" w14:textId="77777777" w:rsidR="000D295E" w:rsidRDefault="00D66B1B">
      <w:pPr>
        <w:pStyle w:val="FirstParagraph"/>
      </w:pPr>
      <w:r>
        <w:t>Бинар</w:t>
      </w:r>
      <w:r>
        <w:t xml:space="preserve">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</w:t>
      </w:r>
      <m:oMath>
        <m:r>
          <w:rPr>
            <w:rFonts w:ascii="Cambria Math" w:hAnsi="Cambria Math"/>
          </w:rPr>
          <m:t>а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>. Бинарный алгоритм Евклида основан на следующих свойствах наибольшего общего делителя (счит</w:t>
      </w:r>
      <w:r>
        <w:t xml:space="preserve">аем, что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) [3]: $\vspace{2pt}$</w:t>
      </w:r>
    </w:p>
    <w:p w14:paraId="3CBA4328" w14:textId="77777777" w:rsidR="000D295E" w:rsidRDefault="00D66B1B">
      <w:pPr>
        <w:numPr>
          <w:ilvl w:val="0"/>
          <w:numId w:val="6"/>
        </w:numPr>
      </w:pPr>
      <w:r>
        <w:t xml:space="preserve">если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чётные, то </w:t>
      </w: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⋅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>; $\vspace{2pt}$</w:t>
      </w:r>
    </w:p>
    <w:p w14:paraId="50AF2EEC" w14:textId="77777777" w:rsidR="000D295E" w:rsidRDefault="00D66B1B">
      <w:pPr>
        <w:numPr>
          <w:ilvl w:val="0"/>
          <w:numId w:val="6"/>
        </w:numPr>
      </w:pPr>
      <w:r>
        <w:lastRenderedPageBreak/>
        <w:t xml:space="preserve">если число </w:t>
      </w:r>
      <m:oMath>
        <m:r>
          <w:rPr>
            <w:rFonts w:ascii="Cambria Math" w:hAnsi="Cambria Math"/>
          </w:rPr>
          <m:t>a</m:t>
        </m:r>
      </m:oMath>
      <w:r>
        <w:t xml:space="preserve"> – нечётное, число </w:t>
      </w:r>
      <m:oMath>
        <m:r>
          <w:rPr>
            <w:rFonts w:ascii="Cambria Math" w:hAnsi="Cambria Math"/>
          </w:rPr>
          <m:t>b</m:t>
        </m:r>
      </m:oMath>
      <w:r>
        <w:t xml:space="preserve"> – чётное, то </w:t>
      </w: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>; $\vspace{2pt}$</w:t>
      </w:r>
    </w:p>
    <w:p w14:paraId="6BA7E1F5" w14:textId="77777777" w:rsidR="000D295E" w:rsidRDefault="00D66B1B">
      <w:pPr>
        <w:numPr>
          <w:ilvl w:val="0"/>
          <w:numId w:val="6"/>
        </w:numPr>
      </w:pPr>
      <w:r>
        <w:t xml:space="preserve">если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нечётные, то </w:t>
      </w: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</w:t>
      </w:r>
      <w:r>
        <w:t>$\vspace{2pt}$</w:t>
      </w:r>
    </w:p>
    <w:p w14:paraId="2294661F" w14:textId="77777777" w:rsidR="000D295E" w:rsidRDefault="00D66B1B">
      <w:pPr>
        <w:numPr>
          <w:ilvl w:val="0"/>
          <w:numId w:val="6"/>
        </w:numPr>
      </w:pPr>
      <w:r>
        <w:t xml:space="preserve">есл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, то </w:t>
      </w:r>
      <m:oMath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 $\vspace{-3pt}$</w:t>
      </w:r>
    </w:p>
    <w:p w14:paraId="321E7F51" w14:textId="77777777" w:rsidR="000D295E" w:rsidRDefault="00D66B1B">
      <w:pPr>
        <w:pStyle w:val="a8"/>
      </w:pPr>
      <w:r>
        <w:rPr>
          <w:b/>
          <w:bCs/>
        </w:rPr>
        <w:t>Алгоритм 2. Бинарный алгоритм Евклида</w:t>
      </w:r>
      <w:r>
        <w:t xml:space="preserve"> [3]</w:t>
      </w:r>
    </w:p>
    <w:p w14:paraId="570707E9" w14:textId="77777777" w:rsidR="000D295E" w:rsidRDefault="00D66B1B">
      <w:pPr>
        <w:pStyle w:val="a8"/>
      </w:pPr>
      <w:r>
        <w:rPr>
          <w:i/>
          <w:iCs/>
        </w:rPr>
        <w:t>Вход.</w:t>
      </w:r>
      <w:r>
        <w:t xml:space="preserve">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;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14:paraId="43C76C68" w14:textId="77777777" w:rsidR="000D295E" w:rsidRDefault="00D66B1B">
      <w:pPr>
        <w:pStyle w:val="a8"/>
      </w:pPr>
      <w:r>
        <w:rPr>
          <w:i/>
          <w:iCs/>
        </w:rPr>
        <w:t>Выход.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</w:p>
    <w:p w14:paraId="5496A7CC" w14:textId="77777777" w:rsidR="000D295E" w:rsidRDefault="00D66B1B">
      <w:pPr>
        <w:pStyle w:val="a8"/>
        <w:numPr>
          <w:ilvl w:val="0"/>
          <w:numId w:val="7"/>
        </w:numPr>
      </w:pPr>
      <w:r>
        <w:t xml:space="preserve">Положить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32B02B08" w14:textId="77777777" w:rsidR="000D295E" w:rsidRDefault="00D66B1B">
      <w:pPr>
        <w:pStyle w:val="a8"/>
        <w:numPr>
          <w:ilvl w:val="0"/>
          <w:numId w:val="7"/>
        </w:numPr>
      </w:pPr>
      <w:r>
        <w:t xml:space="preserve">Пока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чётные, выполня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g</m:t>
        </m:r>
      </m:oMath>
      <w:r>
        <w:t xml:space="preserve"> до получения хотя бы одног</w:t>
      </w:r>
      <w:r>
        <w:t xml:space="preserve">о нечётного значения </w:t>
      </w:r>
      <m:oMath>
        <m:r>
          <w:rPr>
            <w:rFonts w:ascii="Cambria Math" w:hAnsi="Cambria Math"/>
          </w:rPr>
          <m:t>a</m:t>
        </m:r>
      </m:oMath>
      <w:r>
        <w:t xml:space="preserve"> или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2B6F974B" w14:textId="77777777" w:rsidR="000D295E" w:rsidRDefault="00D66B1B">
      <w:pPr>
        <w:pStyle w:val="a8"/>
        <w:numPr>
          <w:ilvl w:val="0"/>
          <w:numId w:val="7"/>
        </w:numPr>
      </w:pPr>
      <w:r>
        <w:t xml:space="preserve">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b</m:t>
        </m:r>
      </m:oMath>
      <w:r>
        <w:t>.</w:t>
      </w:r>
    </w:p>
    <w:p w14:paraId="730BD35D" w14:textId="77777777" w:rsidR="000D295E" w:rsidRDefault="00D66B1B">
      <w:pPr>
        <w:pStyle w:val="a8"/>
        <w:numPr>
          <w:ilvl w:val="0"/>
          <w:numId w:val="7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выполнять следующие действия:</w:t>
      </w:r>
    </w:p>
    <w:p w14:paraId="27B87CB0" w14:textId="77777777" w:rsidR="000D295E" w:rsidRDefault="00D66B1B">
      <w:pPr>
        <w:pStyle w:val="a8"/>
        <w:numPr>
          <w:ilvl w:val="0"/>
          <w:numId w:val="1"/>
        </w:numPr>
      </w:pPr>
      <w:r>
        <w:t xml:space="preserve">4.1. Пока </w:t>
      </w:r>
      <m:oMath>
        <m:r>
          <w:rPr>
            <w:rFonts w:ascii="Cambria Math" w:hAnsi="Cambria Math"/>
          </w:rPr>
          <m:t>u</m:t>
        </m:r>
      </m:oMath>
      <w:r>
        <w:t xml:space="preserve"> чётное, полага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6B9446F9" w14:textId="77777777" w:rsidR="000D295E" w:rsidRDefault="00D66B1B">
      <w:pPr>
        <w:pStyle w:val="a8"/>
        <w:numPr>
          <w:ilvl w:val="0"/>
          <w:numId w:val="1"/>
        </w:numPr>
      </w:pPr>
      <w:r>
        <w:t xml:space="preserve">4.2. Пока </w:t>
      </w:r>
      <m:oMath>
        <m:r>
          <w:rPr>
            <w:rFonts w:ascii="Cambria Math" w:hAnsi="Cambria Math"/>
          </w:rPr>
          <m:t>v</m:t>
        </m:r>
      </m:oMath>
      <w:r>
        <w:t xml:space="preserve"> чётное, полага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3273B2E6" w14:textId="77777777" w:rsidR="000D295E" w:rsidRDefault="00D66B1B">
      <w:pPr>
        <w:pStyle w:val="a8"/>
        <w:numPr>
          <w:ilvl w:val="0"/>
          <w:numId w:val="1"/>
        </w:numPr>
      </w:pPr>
      <w:r>
        <w:t xml:space="preserve">4.3. Пр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&gt;=</m:t>
        </m:r>
        <m:r>
          <w:rPr>
            <w:rFonts w:ascii="Cambria Math" w:hAnsi="Cambria Math"/>
          </w:rPr>
          <m:t>v</m:t>
        </m:r>
      </m:oMath>
      <w:r>
        <w:t xml:space="preserve"> 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u</m:t>
        </m:r>
      </m:oMath>
      <w:r>
        <w:t>.</w:t>
      </w:r>
    </w:p>
    <w:p w14:paraId="1BA2DF86" w14:textId="77777777" w:rsidR="000D295E" w:rsidRDefault="00D66B1B">
      <w:pPr>
        <w:pStyle w:val="a8"/>
        <w:numPr>
          <w:ilvl w:val="0"/>
          <w:numId w:val="7"/>
        </w:numPr>
      </w:pPr>
      <w:r>
        <w:t xml:space="preserve">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gv</m:t>
        </m:r>
      </m:oMath>
      <w:r>
        <w:t>.</w:t>
      </w:r>
    </w:p>
    <w:p w14:paraId="5265D379" w14:textId="77777777" w:rsidR="000D295E" w:rsidRDefault="00D66B1B">
      <w:pPr>
        <w:pStyle w:val="a8"/>
        <w:numPr>
          <w:ilvl w:val="0"/>
          <w:numId w:val="7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14:paraId="276EA0DA" w14:textId="77777777" w:rsidR="000D295E" w:rsidRDefault="00D66B1B">
      <w:pPr>
        <w:pStyle w:val="2"/>
      </w:pPr>
      <w:bookmarkStart w:id="12" w:name="расширенный-алгоритм-евклида"/>
      <w:bookmarkStart w:id="13" w:name="_Toc89343748"/>
      <w:bookmarkEnd w:id="10"/>
      <w:r>
        <w:rPr>
          <w:rStyle w:val="SectionNumber"/>
        </w:rPr>
        <w:t>3.4</w:t>
      </w:r>
      <w:r>
        <w:tab/>
        <w:t>Расширенный алгоритм Евклида</w:t>
      </w:r>
      <w:bookmarkEnd w:id="13"/>
    </w:p>
    <w:p w14:paraId="5A1D8124" w14:textId="77777777" w:rsidR="000D295E" w:rsidRDefault="00D66B1B">
      <w:pPr>
        <w:pStyle w:val="FirstParagraph"/>
      </w:pPr>
      <w:r>
        <w:t xml:space="preserve">Помимо наибольшего общего делителя </w:t>
      </w:r>
      <m:oMath>
        <m:r>
          <w:rPr>
            <w:rFonts w:ascii="Cambria Math" w:hAnsi="Cambria Math"/>
          </w:rPr>
          <m:t>d</m:t>
        </m:r>
      </m:oMath>
      <w:r>
        <w:t xml:space="preserve"> чисел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расширенный алгоритм Евклида также находит его линейное представление, т.е. целые числ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д</w:t>
      </w:r>
      <w:r>
        <w:t xml:space="preserve">ля которых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</w:t>
      </w:r>
    </w:p>
    <w:p w14:paraId="38F039E4" w14:textId="77777777" w:rsidR="000D295E" w:rsidRDefault="00D66B1B">
      <w:pPr>
        <w:pStyle w:val="a8"/>
      </w:pPr>
      <w:r>
        <w:rPr>
          <w:b/>
          <w:bCs/>
        </w:rPr>
        <w:t>Алгоритм 3. Расширенный алгоритм Евклида</w:t>
      </w:r>
      <w:r>
        <w:t xml:space="preserve"> [3]</w:t>
      </w:r>
    </w:p>
    <w:p w14:paraId="72E9A44F" w14:textId="77777777" w:rsidR="000D295E" w:rsidRDefault="00D66B1B">
      <w:pPr>
        <w:pStyle w:val="a8"/>
      </w:pPr>
      <w:r>
        <w:rPr>
          <w:i/>
          <w:iCs/>
        </w:rPr>
        <w:t>Вход.</w:t>
      </w:r>
      <w:r>
        <w:t xml:space="preserve">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;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14:paraId="08516BA8" w14:textId="77777777" w:rsidR="000D295E" w:rsidRDefault="00D66B1B">
      <w:pPr>
        <w:pStyle w:val="a8"/>
      </w:pPr>
      <w:r>
        <w:rPr>
          <w:i/>
          <w:iCs/>
        </w:rPr>
        <w:t>Выход.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; такие целые числа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что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</w:t>
      </w:r>
    </w:p>
    <w:p w14:paraId="369BB05F" w14:textId="77777777" w:rsidR="000D295E" w:rsidRDefault="00D66B1B">
      <w:pPr>
        <w:pStyle w:val="Compact"/>
        <w:numPr>
          <w:ilvl w:val="0"/>
          <w:numId w:val="8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0DCA0A07" w14:textId="77777777" w:rsidR="000D295E" w:rsidRDefault="00D66B1B">
      <w:pPr>
        <w:pStyle w:val="Compact"/>
        <w:numPr>
          <w:ilvl w:val="0"/>
          <w:numId w:val="8"/>
        </w:numPr>
      </w:pPr>
      <w:r>
        <w:t xml:space="preserve">Разделить с остатк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1AEF5608" w14:textId="77777777" w:rsidR="000D295E" w:rsidRDefault="00D66B1B">
      <w:pPr>
        <w:pStyle w:val="Compact"/>
        <w:numPr>
          <w:ilvl w:val="0"/>
          <w:numId w:val="8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←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←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14:paraId="6AC4402E" w14:textId="77777777" w:rsidR="000D295E" w:rsidRDefault="00D66B1B">
      <w:pPr>
        <w:pStyle w:val="Compact"/>
        <w:numPr>
          <w:ilvl w:val="0"/>
          <w:numId w:val="8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>.</w:t>
      </w:r>
    </w:p>
    <w:p w14:paraId="05DF054C" w14:textId="77777777" w:rsidR="000D295E" w:rsidRDefault="00D66B1B">
      <w:pPr>
        <w:pStyle w:val="DefinitionTerm"/>
      </w:pPr>
      <w:r>
        <w:t>Теорема 3.4.</w:t>
      </w:r>
    </w:p>
    <w:p w14:paraId="57DAED54" w14:textId="77777777" w:rsidR="000D295E" w:rsidRDefault="00D66B1B">
      <w:pPr>
        <w:pStyle w:val="Definition"/>
      </w:pPr>
      <w:r>
        <w:t xml:space="preserve">На каждой итерации алгоритма выполняется равенство </w:t>
      </w:r>
      <m:oMath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пр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</w:t>
      </w:r>
    </w:p>
    <w:p w14:paraId="04CF9C9D" w14:textId="77777777" w:rsidR="000D295E" w:rsidRDefault="00D66B1B">
      <w:pPr>
        <w:pStyle w:val="DefinitionTerm"/>
      </w:pPr>
      <w:r>
        <w:t>Доказательство</w:t>
      </w:r>
    </w:p>
    <w:p w14:paraId="2BB7F87F" w14:textId="77777777" w:rsidR="000D295E" w:rsidRDefault="00D66B1B">
      <w:pPr>
        <w:pStyle w:val="Definition"/>
      </w:pPr>
      <w:r>
        <w:t xml:space="preserve">Воспользуемся методом математической индукции. Дл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требуемое равенство имеет место в силу шага 1. Допустим, что оно справедливо дл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и для </w:t>
      </w:r>
      <m:oMath>
        <m:r>
          <w:rPr>
            <w:rFonts w:ascii="Cambria Math" w:hAnsi="Cambria Math"/>
          </w:rPr>
          <m:t>i</m:t>
        </m:r>
      </m:oMath>
      <w:r>
        <w:t xml:space="preserve">. Тогда на шаге 3 получае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Следовательно, </w:t>
      </w:r>
      <m:oMath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4BC4E239" w14:textId="77777777" w:rsidR="000D295E" w:rsidRDefault="00D66B1B">
      <w:pPr>
        <w:pStyle w:val="2"/>
      </w:pPr>
      <w:bookmarkStart w:id="14" w:name="расширенный-бинарный-алгоритм-евклида"/>
      <w:bookmarkStart w:id="15" w:name="_Toc89343749"/>
      <w:bookmarkEnd w:id="12"/>
      <w:r>
        <w:rPr>
          <w:rStyle w:val="SectionNumber"/>
        </w:rPr>
        <w:t>3.5</w:t>
      </w:r>
      <w:r>
        <w:tab/>
      </w:r>
      <w:r>
        <w:t>Расширенный бинарный алгоритм Евклида</w:t>
      </w:r>
      <w:bookmarkEnd w:id="15"/>
    </w:p>
    <w:p w14:paraId="5B27867D" w14:textId="77777777" w:rsidR="000D295E" w:rsidRDefault="00D66B1B">
      <w:pPr>
        <w:pStyle w:val="a8"/>
      </w:pPr>
      <w:r>
        <w:rPr>
          <w:b/>
          <w:bCs/>
        </w:rPr>
        <w:t>Алгоритм 4. Расширенный бинарный алгоритм Евклида</w:t>
      </w:r>
      <w:r>
        <w:t xml:space="preserve"> [3]</w:t>
      </w:r>
    </w:p>
    <w:p w14:paraId="165F44D3" w14:textId="77777777" w:rsidR="000D295E" w:rsidRDefault="00D66B1B">
      <w:pPr>
        <w:pStyle w:val="a8"/>
      </w:pPr>
      <w:r>
        <w:rPr>
          <w:i/>
          <w:iCs/>
        </w:rPr>
        <w:t>Вход.</w:t>
      </w:r>
      <w:r>
        <w:t xml:space="preserve">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;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14:paraId="5FE01D34" w14:textId="77777777" w:rsidR="000D295E" w:rsidRDefault="00D66B1B">
      <w:pPr>
        <w:pStyle w:val="a8"/>
      </w:pPr>
      <w:r>
        <w:rPr>
          <w:i/>
          <w:iCs/>
        </w:rPr>
        <w:t>Выход.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; такие целые числа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что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</w:t>
      </w:r>
    </w:p>
    <w:p w14:paraId="33CD49D4" w14:textId="77777777" w:rsidR="000D295E" w:rsidRDefault="00D66B1B">
      <w:pPr>
        <w:pStyle w:val="a8"/>
        <w:numPr>
          <w:ilvl w:val="0"/>
          <w:numId w:val="9"/>
        </w:numPr>
      </w:pPr>
      <w:r>
        <w:t xml:space="preserve">Положить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6596201B" w14:textId="77777777" w:rsidR="000D295E" w:rsidRDefault="00D66B1B">
      <w:pPr>
        <w:pStyle w:val="a8"/>
        <w:numPr>
          <w:ilvl w:val="0"/>
          <w:numId w:val="9"/>
        </w:numPr>
      </w:pPr>
      <w:r>
        <w:t xml:space="preserve">Пок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чётные, выполня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g</m:t>
        </m:r>
      </m:oMath>
      <w:r>
        <w:t xml:space="preserve"> до получения хотя бы одного нечётного значения </w:t>
      </w:r>
      <m:oMath>
        <m:r>
          <w:rPr>
            <w:rFonts w:ascii="Cambria Math" w:hAnsi="Cambria Math"/>
          </w:rPr>
          <m:t>a</m:t>
        </m:r>
      </m:oMath>
      <w:r>
        <w:t xml:space="preserve"> или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B5AA0B2" w14:textId="77777777" w:rsidR="000D295E" w:rsidRDefault="00D66B1B">
      <w:pPr>
        <w:pStyle w:val="a8"/>
        <w:numPr>
          <w:ilvl w:val="0"/>
          <w:numId w:val="9"/>
        </w:numPr>
      </w:pPr>
      <w:r>
        <w:t xml:space="preserve">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1</m:t>
        </m:r>
      </m:oMath>
      <w:r>
        <w:t>.</w:t>
      </w:r>
    </w:p>
    <w:p w14:paraId="6ED3B44A" w14:textId="77777777" w:rsidR="000D295E" w:rsidRDefault="00D66B1B">
      <w:pPr>
        <w:pStyle w:val="a8"/>
        <w:numPr>
          <w:ilvl w:val="0"/>
          <w:numId w:val="9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выполнять следующие действия:</w:t>
      </w:r>
    </w:p>
    <w:p w14:paraId="4AB85CBD" w14:textId="77777777" w:rsidR="000D295E" w:rsidRDefault="00D66B1B">
      <w:pPr>
        <w:pStyle w:val="a8"/>
        <w:numPr>
          <w:ilvl w:val="0"/>
          <w:numId w:val="1"/>
        </w:numPr>
      </w:pPr>
      <w:r>
        <w:t xml:space="preserve">4.1. Пока </w:t>
      </w:r>
      <m:oMath>
        <m:r>
          <w:rPr>
            <w:rFonts w:ascii="Cambria Math" w:hAnsi="Cambria Math"/>
          </w:rPr>
          <m:t>u</m:t>
        </m:r>
      </m:oMath>
      <w:r>
        <w:t xml:space="preserve"> чётное:</w:t>
      </w:r>
    </w:p>
    <w:p w14:paraId="1DCAA131" w14:textId="77777777" w:rsidR="000D295E" w:rsidRDefault="00D66B1B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4.1.1. 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0196A92D" w14:textId="77777777" w:rsidR="000D295E" w:rsidRDefault="00D66B1B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4.1.2. Если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 xml:space="preserve">чётные, то положить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0BE4C4B2" w14:textId="77777777" w:rsidR="000D295E" w:rsidRDefault="00D66B1B">
      <w:pPr>
        <w:pStyle w:val="a8"/>
        <w:numPr>
          <w:ilvl w:val="0"/>
          <w:numId w:val="1"/>
        </w:numPr>
      </w:pPr>
      <w:r>
        <w:t xml:space="preserve">4.2. Пока </w:t>
      </w:r>
      <m:oMath>
        <m:r>
          <w:rPr>
            <w:rFonts w:ascii="Cambria Math" w:hAnsi="Cambria Math"/>
          </w:rPr>
          <m:t>v</m:t>
        </m:r>
      </m:oMath>
      <w:r>
        <w:t xml:space="preserve"> чётное:</w:t>
      </w:r>
    </w:p>
    <w:p w14:paraId="625A8D9F" w14:textId="77777777" w:rsidR="000D295E" w:rsidRDefault="00D66B1B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4.2.1. Положи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46F7F181" w14:textId="77777777" w:rsidR="000D295E" w:rsidRDefault="00D66B1B">
      <w:pPr>
        <w:pStyle w:val="a8"/>
        <w:numPr>
          <w:ilvl w:val="0"/>
          <w:numId w:val="1"/>
        </w:numPr>
      </w:pPr>
      <m:oMath>
        <m:r>
          <w:rPr>
            <w:rFonts w:ascii="Cambria Math" w:hAnsi="Cambria Math"/>
          </w:rPr>
          <m:t>  </m:t>
        </m:r>
      </m:oMath>
      <w:r>
        <w:t xml:space="preserve"> 4.2.2. Если оба числа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чётные, то положить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30F8B0D7" w14:textId="77777777" w:rsidR="000D295E" w:rsidRDefault="00D66B1B">
      <w:pPr>
        <w:pStyle w:val="a8"/>
        <w:numPr>
          <w:ilvl w:val="0"/>
          <w:numId w:val="1"/>
        </w:numPr>
      </w:pPr>
      <w:r>
        <w:t xml:space="preserve">4.3. Пр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v</m:t>
        </m:r>
      </m:oMath>
      <w:r>
        <w:t xml:space="preserve"> 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D</m:t>
        </m:r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.</w:t>
      </w:r>
    </w:p>
    <w:p w14:paraId="4FA4ECD0" w14:textId="77777777" w:rsidR="000D295E" w:rsidRDefault="00D66B1B">
      <w:pPr>
        <w:pStyle w:val="a8"/>
        <w:numPr>
          <w:ilvl w:val="0"/>
          <w:numId w:val="9"/>
        </w:numPr>
      </w:pPr>
      <w:r>
        <w:t xml:space="preserve">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gv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D</m:t>
        </m:r>
      </m:oMath>
      <w:r>
        <w:t>.</w:t>
      </w:r>
    </w:p>
    <w:p w14:paraId="051DD70F" w14:textId="77777777" w:rsidR="000D295E" w:rsidRDefault="00D66B1B">
      <w:pPr>
        <w:pStyle w:val="a8"/>
        <w:numPr>
          <w:ilvl w:val="0"/>
          <w:numId w:val="9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>.</w:t>
      </w:r>
    </w:p>
    <w:p w14:paraId="64D018B6" w14:textId="77777777" w:rsidR="000D295E" w:rsidRDefault="00D66B1B">
      <w:pPr>
        <w:pStyle w:val="1"/>
      </w:pPr>
      <w:bookmarkStart w:id="16" w:name="выполнение-лабораторной-работы"/>
      <w:bookmarkStart w:id="17" w:name="_Toc89343750"/>
      <w:bookmarkEnd w:id="4"/>
      <w:bookmarkEnd w:id="14"/>
      <w:r>
        <w:rPr>
          <w:rStyle w:val="SectionNumber"/>
        </w:rPr>
        <w:t>4</w:t>
      </w:r>
      <w:r>
        <w:tab/>
      </w:r>
      <w:r>
        <w:t>Выполнение лабораторной работы</w:t>
      </w:r>
      <w:bookmarkEnd w:id="17"/>
    </w:p>
    <w:p w14:paraId="1E50FC26" w14:textId="77777777" w:rsidR="000D295E" w:rsidRDefault="00D66B1B">
      <w:pPr>
        <w:pStyle w:val="2"/>
      </w:pPr>
      <w:bookmarkStart w:id="18" w:name="алгоритм-евклида-1"/>
      <w:bookmarkStart w:id="19" w:name="_Toc89343751"/>
      <w:r>
        <w:rPr>
          <w:rStyle w:val="SectionNumber"/>
        </w:rPr>
        <w:t>4.1</w:t>
      </w:r>
      <w:r>
        <w:tab/>
        <w:t>Алгоритм Евклида</w:t>
      </w:r>
      <w:bookmarkEnd w:id="19"/>
    </w:p>
    <w:p w14:paraId="23E60537" w14:textId="77777777" w:rsidR="000D295E" w:rsidRDefault="00D66B1B">
      <w:pPr>
        <w:pStyle w:val="FirstParagraph"/>
      </w:pPr>
      <w:r>
        <w:t xml:space="preserve">Реализуем вышеописанные алгоритмы на языке </w:t>
      </w:r>
      <w:r>
        <w:rPr>
          <w:b/>
          <w:bCs/>
        </w:rPr>
        <w:t>Python</w:t>
      </w:r>
      <w:r>
        <w:t xml:space="preserve"> в среде Jupyter Notebook. Начнём с алгоритма Евклида: создадим функцию </w:t>
      </w:r>
      <w:r>
        <w:rPr>
          <w:rStyle w:val="VerbatimChar"/>
        </w:rPr>
        <w:t>euclidean_algorithm(a, b)</w:t>
      </w:r>
      <w:r>
        <w:t xml:space="preserve"> следующего вида:</w:t>
      </w:r>
    </w:p>
    <w:p w14:paraId="4A62C66D" w14:textId="77777777" w:rsidR="000D295E" w:rsidRDefault="00D66B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uclidean_algorithm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НОД чисел a и b с помощью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a)), 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 условнию 0 &lt; b &lt;= a, поэто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&gt;</w:t>
      </w:r>
      <w:r>
        <w:rPr>
          <w:rStyle w:val="NormalTok"/>
        </w:rPr>
        <w:t xml:space="preserve"> a: </w:t>
      </w:r>
      <w:r>
        <w:rPr>
          <w:rStyle w:val="CommentTok"/>
        </w:rPr>
        <w:t xml:space="preserve"># если оно </w:t>
      </w:r>
      <w:r>
        <w:rPr>
          <w:rStyle w:val="CommentTok"/>
        </w:rPr>
        <w:t>не выполняется</w:t>
      </w:r>
      <w:r>
        <w:br/>
      </w:r>
      <w:r>
        <w:rPr>
          <w:rStyle w:val="NormalTok"/>
        </w:rPr>
        <w:t xml:space="preserve">        (a, b) </w:t>
      </w:r>
      <w:r>
        <w:rPr>
          <w:rStyle w:val="OperatorTok"/>
        </w:rPr>
        <w:t>=</w:t>
      </w:r>
      <w:r>
        <w:rPr>
          <w:rStyle w:val="NormalTok"/>
        </w:rPr>
        <w:t xml:space="preserve"> (b, a) </w:t>
      </w:r>
      <w:r>
        <w:rPr>
          <w:rStyle w:val="CommentTok"/>
        </w:rPr>
        <w:t># меняем a и b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кольку на каждом шаге мы используем только два значения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охранять будем только их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[a, b] </w:t>
      </w:r>
      <w:r>
        <w:rPr>
          <w:rStyle w:val="CommentTok"/>
        </w:rPr>
        <w:t># шаг 1; задаем r0 и r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и 2-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># пока r_{i+1} не р</w:t>
      </w:r>
      <w:r>
        <w:rPr>
          <w:rStyle w:val="CommentTok"/>
        </w:rPr>
        <w:t>авно нулю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находим очередной остаток от деления и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митируем увеличение индекса, сдвигая значения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>0</w:t>
      </w:r>
      <w:r>
        <w:rPr>
          <w:rStyle w:val="NormalTok"/>
        </w:rPr>
        <w:t>], r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</w:t>
      </w:r>
      <w:r>
        <w:rPr>
          <w:rStyle w:val="NormalTok"/>
        </w:rPr>
        <w:t xml:space="preserve"> (r[</w:t>
      </w:r>
      <w:r>
        <w:rPr>
          <w:rStyle w:val="DecValTok"/>
        </w:rPr>
        <w:t>1</w:t>
      </w:r>
      <w:r>
        <w:rPr>
          <w:rStyle w:val="NormalTok"/>
        </w:rPr>
        <w:t>],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%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 шаг 4; d = r_i</w:t>
      </w:r>
    </w:p>
    <w:p w14:paraId="4A632D52" w14:textId="77777777" w:rsidR="000D295E" w:rsidRDefault="00D66B1B">
      <w:pPr>
        <w:pStyle w:val="FirstParagraph"/>
      </w:pPr>
      <w:r>
        <w:t>Теперь с помощью данной функции найдём наибольший общий делитель для нескольких пар чисел (см. Рис. 1).</w:t>
      </w:r>
    </w:p>
    <w:p w14:paraId="59CE87F1" w14:textId="77777777" w:rsidR="000D295E" w:rsidRDefault="00D66B1B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6E8F45E7" wp14:editId="09799679">
            <wp:extent cx="5334000" cy="1712054"/>
            <wp:effectExtent l="0" t="0" r="0" b="0"/>
            <wp:docPr id="29" name="Picture" descr="Figure 1: Примеры нахождения НОД двух чисел с помощью программной реализации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eu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3420AA1" w14:textId="77777777" w:rsidR="000D295E" w:rsidRDefault="00D66B1B">
      <w:pPr>
        <w:pStyle w:val="ImageCaption"/>
      </w:pPr>
      <w:r>
        <w:t>Figure 1: Примеры нахождения НОД двух чисел с помощью программной реализации алгоритма Евклида</w:t>
      </w:r>
    </w:p>
    <w:p w14:paraId="779EB9C5" w14:textId="77777777" w:rsidR="000D295E" w:rsidRDefault="00D66B1B">
      <w:pPr>
        <w:pStyle w:val="2"/>
      </w:pPr>
      <w:bookmarkStart w:id="21" w:name="бинарный-алгоритм-евклида-1"/>
      <w:bookmarkStart w:id="22" w:name="_Toc89343752"/>
      <w:bookmarkEnd w:id="18"/>
      <w:r>
        <w:rPr>
          <w:rStyle w:val="SectionNumber"/>
        </w:rPr>
        <w:t>4.2</w:t>
      </w:r>
      <w:r>
        <w:tab/>
        <w:t>Бинарный алгоритм Евклида</w:t>
      </w:r>
      <w:bookmarkEnd w:id="22"/>
    </w:p>
    <w:p w14:paraId="1F49C15D" w14:textId="77777777" w:rsidR="000D295E" w:rsidRDefault="00D66B1B">
      <w:pPr>
        <w:pStyle w:val="FirstParagraph"/>
      </w:pPr>
      <w:r>
        <w:t>Реализуем бинарный алгори</w:t>
      </w:r>
      <w:r>
        <w:t xml:space="preserve">тм Евклида: создадим две функции – </w:t>
      </w:r>
      <w:r>
        <w:rPr>
          <w:rStyle w:val="VerbatimChar"/>
        </w:rPr>
        <w:t>is_even(a)</w:t>
      </w:r>
      <w:r>
        <w:t xml:space="preserve"> для проверки чётности числа и </w:t>
      </w:r>
      <w:r>
        <w:rPr>
          <w:rStyle w:val="VerbatimChar"/>
        </w:rPr>
        <w:t>euclidean_algorithm_binary(a, b)</w:t>
      </w:r>
      <w:r>
        <w:t>:</w:t>
      </w:r>
    </w:p>
    <w:p w14:paraId="6B8BDDEE" w14:textId="77777777" w:rsidR="000D295E" w:rsidRDefault="00D66B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s_even(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роверяет чётность числа 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FCDE8CC" w14:textId="77777777" w:rsidR="000D295E" w:rsidRDefault="00D66B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uclidean_algorithm_binary(a, b)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НОД чисел a и b с помощью бинарно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a)), 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выполняется условие 0 &lt; b &lt;=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&gt;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(a, b) </w:t>
      </w:r>
      <w:r>
        <w:rPr>
          <w:rStyle w:val="OperatorTok"/>
        </w:rPr>
        <w:t>=</w:t>
      </w:r>
      <w:r>
        <w:rPr>
          <w:rStyle w:val="NormalTok"/>
        </w:rPr>
        <w:t xml:space="preserve"> (b, a)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2; пока числа a и b чётны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is_even(a) </w:t>
      </w:r>
      <w:r>
        <w:rPr>
          <w:rStyle w:val="KeywordTok"/>
        </w:rPr>
        <w:t>and</w:t>
      </w:r>
      <w:r>
        <w:rPr>
          <w:rStyle w:val="NormalTok"/>
        </w:rPr>
        <w:t xml:space="preserve"> is_even(b):</w:t>
      </w:r>
      <w:r>
        <w:br/>
      </w:r>
      <w:r>
        <w:rPr>
          <w:rStyle w:val="NormalTok"/>
        </w:rPr>
        <w:t xml:space="preserve">        (a, b, g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b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)</w:t>
      </w:r>
      <w:r>
        <w:br/>
      </w:r>
      <w:r>
        <w:br/>
      </w:r>
      <w:r>
        <w:rPr>
          <w:rStyle w:val="NormalTok"/>
        </w:rPr>
        <w:t xml:space="preserve">    (u, v) </w:t>
      </w:r>
      <w:r>
        <w:rPr>
          <w:rStyle w:val="OperatorTok"/>
        </w:rPr>
        <w:t>=</w:t>
      </w:r>
      <w:r>
        <w:rPr>
          <w:rStyle w:val="NormalTok"/>
        </w:rPr>
        <w:t xml:space="preserve"> (a, b) </w:t>
      </w:r>
      <w:r>
        <w:rPr>
          <w:rStyle w:val="CommentTok"/>
        </w:rPr>
        <w:t># шаг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u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s_even(u): </w:t>
      </w:r>
      <w:r>
        <w:rPr>
          <w:rStyle w:val="CommentTok"/>
        </w:rPr>
        <w:t># пока u - чётное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u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s_even(v): </w:t>
      </w:r>
      <w:r>
        <w:rPr>
          <w:rStyle w:val="CommentTok"/>
        </w:rPr>
        <w:t># пока v - чётное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 </w:t>
      </w:r>
      <w:r>
        <w:rPr>
          <w:rStyle w:val="OperatorTok"/>
        </w:rPr>
        <w:t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>-=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v </w:t>
      </w:r>
      <w:r>
        <w:rPr>
          <w:rStyle w:val="CommentTok"/>
        </w:rPr>
        <w:t># шаги 5-6</w:t>
      </w:r>
    </w:p>
    <w:p w14:paraId="4968C555" w14:textId="77777777" w:rsidR="000D295E" w:rsidRDefault="00D66B1B">
      <w:pPr>
        <w:pStyle w:val="FirstParagraph"/>
      </w:pPr>
      <w:r>
        <w:t>Теперь с помощью данной функции найдём наибольший общий делитель для нескольких пар чисел (см. Рис. 2).</w:t>
      </w:r>
    </w:p>
    <w:p w14:paraId="53672505" w14:textId="77777777" w:rsidR="000D295E" w:rsidRDefault="00D66B1B">
      <w:pPr>
        <w:pStyle w:val="CaptionedFigure"/>
      </w:pPr>
      <w:bookmarkStart w:id="23" w:name="fig:002"/>
      <w:r>
        <w:rPr>
          <w:noProof/>
        </w:rPr>
        <w:drawing>
          <wp:inline distT="0" distB="0" distL="0" distR="0" wp14:anchorId="188E54A2" wp14:editId="275198EE">
            <wp:extent cx="5334000" cy="1628273"/>
            <wp:effectExtent l="0" t="0" r="0" b="0"/>
            <wp:docPr id="34" name="Picture" descr="Figure 2: Примеры нахождения НОД двух чисел с помощью программной реализации бинарного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euc_b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704142C" w14:textId="77777777" w:rsidR="000D295E" w:rsidRDefault="00D66B1B">
      <w:pPr>
        <w:pStyle w:val="ImageCaption"/>
      </w:pPr>
      <w:r>
        <w:t>Figure 2: Примеры нахождения НОД двух чисел с помощью программной реализации бинарного алгоритма Евклида</w:t>
      </w:r>
    </w:p>
    <w:p w14:paraId="3286B048" w14:textId="77777777" w:rsidR="000D295E" w:rsidRDefault="00D66B1B">
      <w:pPr>
        <w:pStyle w:val="2"/>
      </w:pPr>
      <w:bookmarkStart w:id="24" w:name="расширенный-алгоритм-евклида-1"/>
      <w:bookmarkStart w:id="25" w:name="_Toc89343753"/>
      <w:bookmarkEnd w:id="21"/>
      <w:r>
        <w:rPr>
          <w:rStyle w:val="SectionNumber"/>
        </w:rPr>
        <w:t>4.3</w:t>
      </w:r>
      <w:r>
        <w:tab/>
        <w:t>Расширенный алгор</w:t>
      </w:r>
      <w:r>
        <w:t>итм Евклида</w:t>
      </w:r>
      <w:bookmarkEnd w:id="25"/>
    </w:p>
    <w:p w14:paraId="74257AE4" w14:textId="77777777" w:rsidR="000D295E" w:rsidRDefault="00D66B1B">
      <w:pPr>
        <w:pStyle w:val="FirstParagraph"/>
      </w:pPr>
      <w:r>
        <w:t xml:space="preserve">Создадим функцию </w:t>
      </w:r>
      <w:r>
        <w:rPr>
          <w:rStyle w:val="VerbatimChar"/>
        </w:rPr>
        <w:t>euclidean_algorithm_extended(a, b)</w:t>
      </w:r>
      <w:r>
        <w:t>, реализующую расширенный алгоритм Евклида:</w:t>
      </w:r>
    </w:p>
    <w:p w14:paraId="5CE87AA2" w14:textId="77777777" w:rsidR="000D295E" w:rsidRDefault="00D66B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uclidean_algorithm_extende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d = НОД(a, b), а также такие целые числа x и y,</w:t>
      </w:r>
      <w:r>
        <w:br/>
      </w:r>
      <w:r>
        <w:rPr>
          <w:rStyle w:val="CommentTok"/>
        </w:rPr>
        <w:t xml:space="preserve">    что ax + by = d, с помощью расширенно</w:t>
      </w:r>
      <w:r>
        <w:rPr>
          <w:rStyle w:val="CommentTok"/>
        </w:rPr>
        <w:t>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a)), 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выполняется условие 0 &lt; b &lt;= 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ever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&gt;</w:t>
      </w:r>
      <w:r>
        <w:rPr>
          <w:rStyle w:val="NormalTok"/>
        </w:rPr>
        <w:t xml:space="preserve"> a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флаг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b, a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(a, b) </w:t>
      </w:r>
      <w:r>
        <w:rPr>
          <w:rStyle w:val="CommentTok"/>
        </w:rPr>
        <w:t># меняем местами a и b, если нужно</w:t>
      </w:r>
      <w:r>
        <w:br/>
      </w:r>
      <w:r>
        <w:br/>
      </w:r>
      <w:r>
        <w:rPr>
          <w:rStyle w:val="NormalTok"/>
        </w:rPr>
        <w:t xml:space="preserve">    (r, x, y) </w:t>
      </w:r>
      <w:r>
        <w:rPr>
          <w:rStyle w:val="OperatorTok"/>
        </w:rPr>
        <w:t>=</w:t>
      </w:r>
      <w:r>
        <w:rPr>
          <w:rStyle w:val="NormalTok"/>
        </w:rPr>
        <w:t xml:space="preserve"> ([a, b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и 2-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[0] ~ r_{i}, r[1] ~ r_{i+1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_{i-1} = qi * ri + r_{i+1}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>0</w:t>
      </w:r>
      <w:r>
        <w:rPr>
          <w:rStyle w:val="NormalTok"/>
        </w:rPr>
        <w:t>], r[</w:t>
      </w:r>
      <w:r>
        <w:rPr>
          <w:rStyle w:val="DecValTok"/>
        </w:rPr>
        <w:t>1</w:t>
      </w:r>
      <w:r>
        <w:rPr>
          <w:rStyle w:val="NormalTok"/>
        </w:rPr>
        <w:t xml:space="preserve">], q) </w:t>
      </w:r>
      <w:r>
        <w:rPr>
          <w:rStyle w:val="OperatorTok"/>
        </w:rPr>
        <w:t>=</w:t>
      </w:r>
      <w:r>
        <w:rPr>
          <w:rStyle w:val="NormalTok"/>
        </w:rPr>
        <w:t xml:space="preserve"> (r[</w:t>
      </w:r>
      <w:r>
        <w:rPr>
          <w:rStyle w:val="DecValTok"/>
        </w:rPr>
        <w:t>1</w:t>
      </w:r>
      <w:r>
        <w:rPr>
          <w:rStyle w:val="NormalTok"/>
        </w:rPr>
        <w:t>],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NormalTok"/>
        </w:rPr>
        <w:t>r[</w:t>
      </w:r>
      <w:r>
        <w:rPr>
          <w:rStyle w:val="DecValTok"/>
        </w:rPr>
        <w:t>1</w:t>
      </w:r>
      <w:r>
        <w:rPr>
          <w:rStyle w:val="NormalTok"/>
        </w:rPr>
        <w:t>],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/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CommentTok"/>
        </w:rPr>
        <w:t># если остаток ещё не нулевой..</w:t>
      </w:r>
      <w:r>
        <w:br/>
      </w:r>
      <w:r>
        <w:rPr>
          <w:rStyle w:val="NormalTok"/>
        </w:rPr>
        <w:t xml:space="preserve">            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</w:t>
      </w:r>
      <w:r>
        <w:rPr>
          <w:rStyle w:val="NormalTok"/>
        </w:rPr>
        <w:t xml:space="preserve"> (x[</w:t>
      </w:r>
      <w:r>
        <w:rPr>
          <w:rStyle w:val="DecValTok"/>
        </w:rPr>
        <w:t>1</w:t>
      </w:r>
      <w:r>
        <w:rPr>
          <w:rStyle w:val="NormalTok"/>
        </w:rPr>
        <w:t>],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(y[</w:t>
      </w:r>
      <w:r>
        <w:rPr>
          <w:rStyle w:val="DecValTok"/>
        </w:rPr>
        <w:t>0</w:t>
      </w:r>
      <w:r>
        <w:rPr>
          <w:rStyle w:val="NormalTok"/>
        </w:rPr>
        <w:t>], y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</w:t>
      </w:r>
      <w:r>
        <w:rPr>
          <w:rStyle w:val="NormalTok"/>
        </w:rPr>
        <w:t xml:space="preserve"> (y[</w:t>
      </w:r>
      <w:r>
        <w:rPr>
          <w:rStyle w:val="DecValTok"/>
        </w:rPr>
        <w:t>1</w:t>
      </w:r>
      <w:r>
        <w:rPr>
          <w:rStyle w:val="NormalTok"/>
        </w:rPr>
        <w:t>], 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y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(d, x_r, y_r) </w:t>
      </w:r>
      <w:r>
        <w:rPr>
          <w:rStyle w:val="OperatorTok"/>
        </w:rPr>
        <w:t>=</w:t>
      </w:r>
      <w:r>
        <w:rPr>
          <w:rStyle w:val="NormalTok"/>
        </w:rPr>
        <w:t xml:space="preserve"> (r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1</w:t>
      </w:r>
      <w:r>
        <w:rPr>
          <w:rStyle w:val="NormalTok"/>
        </w:rPr>
        <w:t>], y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 xml:space="preserve">: </w:t>
      </w:r>
      <w:r>
        <w:rPr>
          <w:rStyle w:val="CommentTok"/>
        </w:rPr>
        <w:t># если a и b были в неправильном порядке</w:t>
      </w:r>
      <w:r>
        <w:br/>
      </w:r>
      <w:r>
        <w:rPr>
          <w:rStyle w:val="NormalTok"/>
        </w:rPr>
        <w:t xml:space="preserve">        (x_r, y_r) </w:t>
      </w:r>
      <w:r>
        <w:rPr>
          <w:rStyle w:val="OperatorTok"/>
        </w:rPr>
        <w:t>=</w:t>
      </w:r>
      <w:r>
        <w:rPr>
          <w:rStyle w:val="NormalTok"/>
        </w:rPr>
        <w:t xml:space="preserve"> (y_r, x_r) </w:t>
      </w:r>
      <w:r>
        <w:rPr>
          <w:rStyle w:val="CommentTok"/>
        </w:rPr>
        <w:t># меняем найденные коэффициенты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d, x_r, y_r)</w:t>
      </w:r>
    </w:p>
    <w:p w14:paraId="5DB571CA" w14:textId="77777777" w:rsidR="000D295E" w:rsidRDefault="00D66B1B">
      <w:pPr>
        <w:pStyle w:val="FirstParagraph"/>
      </w:pPr>
      <w:r>
        <w:t>Теперь с помощью данной функции найдём наибольший общий делитель и его линейное представление для нескольких пар чисе</w:t>
      </w:r>
      <w:r>
        <w:t>л (см. Рис. 3).</w:t>
      </w:r>
    </w:p>
    <w:p w14:paraId="14DB4387" w14:textId="77777777" w:rsidR="000D295E" w:rsidRDefault="00D66B1B">
      <w:pPr>
        <w:pStyle w:val="CaptionedFigure"/>
      </w:pPr>
      <w:bookmarkStart w:id="26" w:name="fig:003"/>
      <w:r>
        <w:rPr>
          <w:noProof/>
        </w:rPr>
        <w:drawing>
          <wp:inline distT="0" distB="0" distL="0" distR="0" wp14:anchorId="0064A048" wp14:editId="2F659804">
            <wp:extent cx="5334000" cy="2209712"/>
            <wp:effectExtent l="0" t="0" r="0" b="0"/>
            <wp:docPr id="39" name="Picture" descr="Figure 3: Примеры нахождения НОД двух чисел и его линейного представления с помощью программной реализации расширенного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euc_ex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ABA5029" w14:textId="77777777" w:rsidR="000D295E" w:rsidRDefault="00D66B1B">
      <w:pPr>
        <w:pStyle w:val="ImageCaption"/>
      </w:pPr>
      <w:r>
        <w:t>Figure 3: Примеры нахождения НОД двух чисел и его линейного представления с помощью программной реализации расширенного алгоритма Евклида</w:t>
      </w:r>
    </w:p>
    <w:p w14:paraId="18A1FEA0" w14:textId="77777777" w:rsidR="000D295E" w:rsidRDefault="00D66B1B">
      <w:pPr>
        <w:pStyle w:val="2"/>
      </w:pPr>
      <w:bookmarkStart w:id="27" w:name="расширенный-бинарный-алгоритм-евклида-1"/>
      <w:bookmarkStart w:id="28" w:name="_Toc89343754"/>
      <w:bookmarkEnd w:id="24"/>
      <w:r>
        <w:rPr>
          <w:rStyle w:val="SectionNumber"/>
        </w:rPr>
        <w:t>4.4</w:t>
      </w:r>
      <w:r>
        <w:tab/>
        <w:t>Расширенный бинарный алгоритм Евклида</w:t>
      </w:r>
      <w:bookmarkEnd w:id="28"/>
    </w:p>
    <w:p w14:paraId="19B20FC7" w14:textId="77777777" w:rsidR="000D295E" w:rsidRDefault="00D66B1B">
      <w:pPr>
        <w:pStyle w:val="FirstParagraph"/>
      </w:pPr>
      <w:r>
        <w:t>Реализуем расширенный бинарный алгоритм Евклида, создав фу</w:t>
      </w:r>
      <w:r>
        <w:t xml:space="preserve">нкцию </w:t>
      </w:r>
      <w:r>
        <w:rPr>
          <w:rStyle w:val="VerbatimChar"/>
        </w:rPr>
        <w:t>euclidean_algorithm_binary_extended(a, b)</w:t>
      </w:r>
      <w:r>
        <w:t xml:space="preserve"> следующего вида:</w:t>
      </w:r>
    </w:p>
    <w:p w14:paraId="5F13FBFD" w14:textId="77777777" w:rsidR="000D295E" w:rsidRDefault="00D66B1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uclidean_algorithm_binary_extende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d = НОД(a, b), а также такие целые числа x и y,</w:t>
      </w:r>
      <w:r>
        <w:br/>
      </w:r>
      <w:r>
        <w:rPr>
          <w:rStyle w:val="CommentTok"/>
        </w:rPr>
        <w:t xml:space="preserve">    что ax + by = d, с помощью расширенного бинарного алгоритма Евклида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a)), 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убеждаемся, что выполняется условие 0 &lt; b &lt;= 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ever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&gt;</w:t>
      </w:r>
      <w:r>
        <w:rPr>
          <w:rStyle w:val="NormalTok"/>
        </w:rPr>
        <w:t xml:space="preserve"> a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CommentTok"/>
        </w:rPr>
        <w:t># флаг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b, a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(a, b) </w:t>
      </w:r>
      <w:r>
        <w:rPr>
          <w:rStyle w:val="CommentTok"/>
        </w:rPr>
        <w:t># меняем местами a и b, если нужно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2; пока числа a и b чётны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is_even(a) </w:t>
      </w:r>
      <w:r>
        <w:rPr>
          <w:rStyle w:val="KeywordTok"/>
        </w:rPr>
        <w:t>and</w:t>
      </w:r>
      <w:r>
        <w:rPr>
          <w:rStyle w:val="NormalTok"/>
        </w:rPr>
        <w:t xml:space="preserve"> is_even(b):</w:t>
      </w:r>
      <w:r>
        <w:br/>
      </w:r>
      <w:r>
        <w:rPr>
          <w:rStyle w:val="NormalTok"/>
        </w:rPr>
        <w:t xml:space="preserve">        (a, b, g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b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3; задаем начальные значения</w:t>
      </w:r>
      <w:r>
        <w:br/>
      </w:r>
      <w:r>
        <w:rPr>
          <w:rStyle w:val="NormalTok"/>
        </w:rPr>
        <w:t xml:space="preserve">    (u, v, A, B, C, D) </w:t>
      </w:r>
      <w:r>
        <w:rPr>
          <w:rStyle w:val="OperatorTok"/>
        </w:rPr>
        <w:t>=</w:t>
      </w:r>
      <w:r>
        <w:rPr>
          <w:rStyle w:val="NormalTok"/>
        </w:rPr>
        <w:t xml:space="preserve"> (a, b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4; пока u не равно нул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u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s_even(u)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u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шаг 4.1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шаг 4.1.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s_even(A) </w:t>
      </w:r>
      <w:r>
        <w:rPr>
          <w:rStyle w:val="KeywordTok"/>
        </w:rPr>
        <w:t>and</w:t>
      </w:r>
      <w:r>
        <w:rPr>
          <w:rStyle w:val="NormalTok"/>
        </w:rPr>
        <w:t xml:space="preserve"> is_even(B):</w:t>
      </w:r>
      <w:r>
        <w:br/>
      </w:r>
      <w:r>
        <w:rPr>
          <w:rStyle w:val="NormalTok"/>
        </w:rPr>
        <w:t xml:space="preserve">            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B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(A </w:t>
      </w:r>
      <w:r>
        <w:rPr>
          <w:rStyle w:val="OperatorTok"/>
        </w:rPr>
        <w:t>+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(B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s_even(v)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v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шаг 4.2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шаг 4.2.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s_even(C) </w:t>
      </w:r>
      <w:r>
        <w:rPr>
          <w:rStyle w:val="KeywordTok"/>
        </w:rPr>
        <w:t>and</w:t>
      </w:r>
      <w:r>
        <w:rPr>
          <w:rStyle w:val="NormalTok"/>
        </w:rPr>
        <w:t xml:space="preserve"> is_even(D):</w:t>
      </w:r>
      <w:r>
        <w:br/>
      </w:r>
      <w:r>
        <w:rPr>
          <w:rStyle w:val="NormalTok"/>
        </w:rPr>
        <w:t xml:space="preserve">                (C, D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C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D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(C, D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nt</w:t>
      </w:r>
      <w:r>
        <w:rPr>
          <w:rStyle w:val="NormalTok"/>
        </w:rPr>
        <w:t xml:space="preserve">((C </w:t>
      </w:r>
      <w:r>
        <w:rPr>
          <w:rStyle w:val="OperatorTok"/>
        </w:rPr>
        <w:t>+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BuiltInTok"/>
        </w:rPr>
        <w:t>int</w:t>
      </w:r>
      <w:r>
        <w:rPr>
          <w:rStyle w:val="NormalTok"/>
        </w:rPr>
        <w:t xml:space="preserve">((D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шаг 4.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 </w:t>
      </w:r>
      <w:r>
        <w:rPr>
          <w:rStyle w:val="OperatorTok"/>
        </w:rPr>
        <w:t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(u, A, B) </w:t>
      </w:r>
      <w:r>
        <w:rPr>
          <w:rStyle w:val="OperatorTok"/>
        </w:rPr>
        <w:t>=</w:t>
      </w:r>
      <w:r>
        <w:rPr>
          <w:rStyle w:val="NormalTok"/>
        </w:rPr>
        <w:t xml:space="preserve"> (u </w:t>
      </w:r>
      <w:r>
        <w:rPr>
          <w:rStyle w:val="OperatorTok"/>
        </w:rPr>
        <w:t>-</w:t>
      </w:r>
      <w:r>
        <w:rPr>
          <w:rStyle w:val="NormalTok"/>
        </w:rPr>
        <w:t xml:space="preserve"> v, A </w:t>
      </w:r>
      <w:r>
        <w:rPr>
          <w:rStyle w:val="OperatorTok"/>
        </w:rPr>
        <w:t>-</w:t>
      </w:r>
      <w:r>
        <w:rPr>
          <w:rStyle w:val="NormalTok"/>
        </w:rPr>
        <w:t xml:space="preserve"> C, B </w:t>
      </w:r>
      <w:r>
        <w:rPr>
          <w:rStyle w:val="OperatorTok"/>
        </w:rPr>
        <w:t>-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(v, C, D) </w:t>
      </w:r>
      <w:r>
        <w:rPr>
          <w:rStyle w:val="OperatorTok"/>
        </w:rPr>
        <w:t>=</w:t>
      </w:r>
      <w:r>
        <w:rPr>
          <w:rStyle w:val="NormalTok"/>
        </w:rPr>
        <w:t xml:space="preserve"> (v </w:t>
      </w:r>
      <w:r>
        <w:rPr>
          <w:rStyle w:val="OperatorTok"/>
        </w:rPr>
        <w:t>-</w:t>
      </w:r>
      <w:r>
        <w:rPr>
          <w:rStyle w:val="NormalTok"/>
        </w:rPr>
        <w:t xml:space="preserve"> u, C </w:t>
      </w:r>
      <w:r>
        <w:rPr>
          <w:rStyle w:val="OperatorTok"/>
        </w:rPr>
        <w:t>-</w:t>
      </w:r>
      <w:r>
        <w:rPr>
          <w:rStyle w:val="NormalTok"/>
        </w:rPr>
        <w:t xml:space="preserve"> A, D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 5</w:t>
      </w:r>
      <w:r>
        <w:br/>
      </w:r>
      <w:r>
        <w:rPr>
          <w:rStyle w:val="NormalTok"/>
        </w:rPr>
        <w:t xml:space="preserve">    (d, x, y) </w:t>
      </w:r>
      <w:r>
        <w:rPr>
          <w:rStyle w:val="OperatorTok"/>
        </w:rPr>
        <w:t>=</w:t>
      </w:r>
      <w:r>
        <w:rPr>
          <w:rStyle w:val="NormalTok"/>
        </w:rPr>
        <w:t xml:space="preserve"> (g </w:t>
      </w:r>
      <w:r>
        <w:rPr>
          <w:rStyle w:val="OperatorTok"/>
        </w:rPr>
        <w:t>*</w:t>
      </w:r>
      <w:r>
        <w:rPr>
          <w:rStyle w:val="NormalTok"/>
        </w:rPr>
        <w:t xml:space="preserve"> v, C, 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a и b были в неправильном поряд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(x, y) </w:t>
      </w:r>
      <w:r>
        <w:rPr>
          <w:rStyle w:val="OperatorTok"/>
        </w:rPr>
        <w:t>=</w:t>
      </w:r>
      <w:r>
        <w:rPr>
          <w:rStyle w:val="NormalTok"/>
        </w:rPr>
        <w:t xml:space="preserve"> (y, x) </w:t>
      </w:r>
      <w:r>
        <w:rPr>
          <w:rStyle w:val="CommentTok"/>
        </w:rPr>
        <w:t># меняем найденные коэффициенты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d, x, y)</w:t>
      </w:r>
    </w:p>
    <w:p w14:paraId="1CB709AE" w14:textId="77777777" w:rsidR="000D295E" w:rsidRDefault="00D66B1B">
      <w:pPr>
        <w:pStyle w:val="FirstParagraph"/>
      </w:pPr>
      <w:r>
        <w:t>Теперь с помощью данной функции найдём наибольший общий делитель и его линейное представление для нескольких пар чисел (см. Рис. 4).</w:t>
      </w:r>
    </w:p>
    <w:p w14:paraId="34FB19D9" w14:textId="77777777" w:rsidR="000D295E" w:rsidRDefault="00D66B1B">
      <w:pPr>
        <w:pStyle w:val="CaptionedFigure"/>
      </w:pPr>
      <w:bookmarkStart w:id="29" w:name="fig:004"/>
      <w:r>
        <w:rPr>
          <w:noProof/>
        </w:rPr>
        <w:drawing>
          <wp:inline distT="0" distB="0" distL="0" distR="0" wp14:anchorId="67858B39" wp14:editId="093AF3A9">
            <wp:extent cx="5334000" cy="2303741"/>
            <wp:effectExtent l="0" t="0" r="0" b="0"/>
            <wp:docPr id="44" name="Picture" descr="Figure 4: Примеры нахождения НОД двух чисел и его линейного представления с помощью программной реализации расширенного бинарного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euc_bin_ex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01B782B" w14:textId="77777777" w:rsidR="000D295E" w:rsidRDefault="00D66B1B">
      <w:pPr>
        <w:pStyle w:val="ImageCaption"/>
      </w:pPr>
      <w:r>
        <w:t>Figure 4: Примеры нахождения НОД двух чисел и его линейного</w:t>
      </w:r>
      <w:r>
        <w:t xml:space="preserve"> представления с помощью программной реализации расширенного бинарного алгоритма Евклида</w:t>
      </w:r>
    </w:p>
    <w:p w14:paraId="58DDD765" w14:textId="77777777" w:rsidR="000D295E" w:rsidRDefault="00D66B1B">
      <w:pPr>
        <w:pStyle w:val="1"/>
      </w:pPr>
      <w:bookmarkStart w:id="30" w:name="выводы"/>
      <w:bookmarkStart w:id="31" w:name="_Toc89343755"/>
      <w:bookmarkEnd w:id="16"/>
      <w:bookmarkEnd w:id="27"/>
      <w:r>
        <w:rPr>
          <w:rStyle w:val="SectionNumber"/>
        </w:rPr>
        <w:t>5</w:t>
      </w:r>
      <w:r>
        <w:tab/>
        <w:t>Выводы</w:t>
      </w:r>
      <w:bookmarkEnd w:id="31"/>
    </w:p>
    <w:p w14:paraId="519D2C5C" w14:textId="77777777" w:rsidR="000D295E" w:rsidRDefault="00D66B1B">
      <w:pPr>
        <w:pStyle w:val="FirstParagraph"/>
      </w:pPr>
      <w:r>
        <w:t>Таким образом, была достигнута цель, поставленная в начале лабораторной работы: было проведено краткое знакомство с двумя алгоритмами нахождения наибольшего общего делителя – алгоритмом Евклида, бинарным алгоритмом Евклида, – и их расширенными версиями для</w:t>
      </w:r>
      <w:r>
        <w:t xml:space="preserve"> нахождения линейного представления этого делителя, после чего все четыре алгоритма были успешно реализованы на языке программирования </w:t>
      </w:r>
      <w:r>
        <w:rPr>
          <w:b/>
          <w:bCs/>
        </w:rPr>
        <w:t>Python</w:t>
      </w:r>
      <w:r>
        <w:t>.</w:t>
      </w:r>
    </w:p>
    <w:p w14:paraId="15BBAA21" w14:textId="77777777" w:rsidR="000D295E" w:rsidRDefault="00D66B1B">
      <w:pPr>
        <w:pStyle w:val="1"/>
      </w:pPr>
      <w:bookmarkStart w:id="32" w:name="список-литературы"/>
      <w:bookmarkStart w:id="33" w:name="_Toc89343756"/>
      <w:bookmarkEnd w:id="30"/>
      <w:r>
        <w:t>Список литературы</w:t>
      </w:r>
      <w:bookmarkEnd w:id="33"/>
    </w:p>
    <w:p w14:paraId="5B7A6C42" w14:textId="77777777" w:rsidR="000D295E" w:rsidRDefault="00D66B1B">
      <w:pPr>
        <w:pStyle w:val="a7"/>
      </w:pPr>
      <w:bookmarkStart w:id="34" w:name="ref-algebra_and_number_theory"/>
      <w:bookmarkStart w:id="35" w:name="refs"/>
      <w:r>
        <w:t xml:space="preserve">1. </w:t>
      </w:r>
      <w:r>
        <w:tab/>
        <w:t xml:space="preserve">Лузгарев А. Алгебра и теория чисел: конспекты лекций. </w:t>
      </w:r>
      <w:hyperlink r:id="rId11">
        <w:r>
          <w:rPr>
            <w:rStyle w:val="ad"/>
          </w:rPr>
          <w:t>https://mahalex.net/151-153/algebra.pdf</w:t>
        </w:r>
      </w:hyperlink>
      <w:r>
        <w:t>, 2014-2016.</w:t>
      </w:r>
    </w:p>
    <w:p w14:paraId="029809A1" w14:textId="77777777" w:rsidR="000D295E" w:rsidRDefault="00D66B1B">
      <w:pPr>
        <w:pStyle w:val="a7"/>
      </w:pPr>
      <w:bookmarkStart w:id="36" w:name="ref-number_theory"/>
      <w:bookmarkEnd w:id="34"/>
      <w:r>
        <w:t xml:space="preserve">2. </w:t>
      </w:r>
      <w:r>
        <w:tab/>
        <w:t xml:space="preserve">Илларионов А.А. Теория чисел: учебное пособие. </w:t>
      </w:r>
      <w:hyperlink r:id="rId12">
        <w:r>
          <w:rPr>
            <w:rStyle w:val="ad"/>
          </w:rPr>
          <w:t>http://www.iam.khv.ru/articles/Illarionov/mainNum</w:t>
        </w:r>
        <w:r>
          <w:rPr>
            <w:rStyle w:val="ad"/>
          </w:rPr>
          <w:t>berTheory.pdf</w:t>
        </w:r>
      </w:hyperlink>
      <w:r>
        <w:t>, 2016.</w:t>
      </w:r>
    </w:p>
    <w:p w14:paraId="1DB61D50" w14:textId="77777777" w:rsidR="000D295E" w:rsidRDefault="00D66B1B">
      <w:pPr>
        <w:pStyle w:val="a7"/>
      </w:pPr>
      <w:bookmarkStart w:id="37" w:name="ref-numerical_methods_lections"/>
      <w:bookmarkEnd w:id="36"/>
      <w:r>
        <w:t xml:space="preserve">3. </w:t>
      </w:r>
      <w:r>
        <w:tab/>
        <w:t xml:space="preserve">Шитов Ю.А. Теоретико-численные методы в криптографии. Лекция 2. Вычисление наибольшего общего делителя. Институт космических и информационных технологий СФУ </w:t>
      </w:r>
      <w:hyperlink r:id="rId13">
        <w:r>
          <w:rPr>
            <w:rStyle w:val="ad"/>
          </w:rPr>
          <w:t>http://ikit.</w:t>
        </w:r>
        <w:r>
          <w:rPr>
            <w:rStyle w:val="ad"/>
          </w:rPr>
          <w:t>edu.sfu-kras.ru/drupal/node/68</w:t>
        </w:r>
      </w:hyperlink>
      <w:r>
        <w:t>, 2014.</w:t>
      </w:r>
      <w:bookmarkEnd w:id="32"/>
      <w:bookmarkEnd w:id="35"/>
      <w:bookmarkEnd w:id="37"/>
    </w:p>
    <w:sectPr w:rsidR="000D29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FFBA9" w14:textId="77777777" w:rsidR="00D66B1B" w:rsidRDefault="00D66B1B">
      <w:pPr>
        <w:spacing w:after="0"/>
      </w:pPr>
      <w:r>
        <w:separator/>
      </w:r>
    </w:p>
  </w:endnote>
  <w:endnote w:type="continuationSeparator" w:id="0">
    <w:p w14:paraId="516160B7" w14:textId="77777777" w:rsidR="00D66B1B" w:rsidRDefault="00D66B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3C640" w14:textId="77777777" w:rsidR="00D66B1B" w:rsidRDefault="00D66B1B">
      <w:r>
        <w:separator/>
      </w:r>
    </w:p>
  </w:footnote>
  <w:footnote w:type="continuationSeparator" w:id="0">
    <w:p w14:paraId="0E0A2A94" w14:textId="77777777" w:rsidR="00D66B1B" w:rsidRDefault="00D66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78F4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8634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B0AC3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295E"/>
    <w:rsid w:val="000D295E"/>
    <w:rsid w:val="005268FF"/>
    <w:rsid w:val="00D6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845AC"/>
  <w15:docId w15:val="{8AC46148-80EB-4C4F-960E-DB79F42D7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268F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268F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ikit.edu.sfu-kras.ru/drupal/node/6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iam.khv.ru/articles/Illarionov/mainNumberTheor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halex.net/151-153/algebra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219</Words>
  <Characters>12653</Characters>
  <Application>Microsoft Office Word</Application>
  <DocSecurity>0</DocSecurity>
  <Lines>105</Lines>
  <Paragraphs>29</Paragraphs>
  <ScaleCrop>false</ScaleCrop>
  <Company/>
  <LinksUpToDate>false</LinksUpToDate>
  <CharactersWithSpaces>1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Вычисление наибольшего общего делителя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02T10:21:00Z</dcterms:created>
  <dcterms:modified xsi:type="dcterms:W3CDTF">2021-12-02T10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